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DB61A6" w14:textId="071A6F48" w:rsidR="003E2A3C" w:rsidRDefault="007D26F8" w:rsidP="007B692A">
      <w:pPr>
        <w:pStyle w:val="Heading2"/>
        <w:jc w:val="center"/>
        <w:rPr>
          <w:sz w:val="40"/>
          <w:szCs w:val="40"/>
        </w:rPr>
      </w:pPr>
      <w:r w:rsidRPr="005E25EE">
        <w:rPr>
          <w:sz w:val="40"/>
          <w:szCs w:val="40"/>
        </w:rPr>
        <w:t>Problem 1</w:t>
      </w:r>
      <w:r w:rsidR="005E25EE">
        <w:rPr>
          <w:sz w:val="40"/>
          <w:szCs w:val="40"/>
        </w:rPr>
        <w:t xml:space="preserve"> -</w:t>
      </w:r>
      <w:r w:rsidR="007D7DDA" w:rsidRPr="005E25EE">
        <w:rPr>
          <w:sz w:val="40"/>
          <w:szCs w:val="40"/>
        </w:rPr>
        <w:t xml:space="preserve"> </w:t>
      </w:r>
      <w:r w:rsidR="009C09E5" w:rsidRPr="005E25EE">
        <w:rPr>
          <w:sz w:val="40"/>
          <w:szCs w:val="40"/>
        </w:rPr>
        <w:t>Counter</w:t>
      </w:r>
      <w:r w:rsidR="00D9217D">
        <w:rPr>
          <w:sz w:val="40"/>
          <w:szCs w:val="40"/>
        </w:rPr>
        <w:t>-</w:t>
      </w:r>
      <w:r w:rsidR="009C09E5" w:rsidRPr="005E25EE">
        <w:rPr>
          <w:sz w:val="40"/>
          <w:szCs w:val="40"/>
        </w:rPr>
        <w:t>Strike</w:t>
      </w:r>
    </w:p>
    <w:p w14:paraId="4759F763" w14:textId="77777777" w:rsidR="005E25EE" w:rsidRDefault="005E25EE" w:rsidP="005E25EE">
      <w:pPr>
        <w:spacing w:before="0" w:after="0" w:line="240" w:lineRule="auto"/>
        <w:ind w:left="360"/>
        <w:jc w:val="center"/>
        <w:rPr>
          <w:lang w:val="bg-BG"/>
        </w:rPr>
      </w:pPr>
      <w:r>
        <w:rPr>
          <w:lang w:val="bg-BG"/>
        </w:rPr>
        <w:t xml:space="preserve">Problem for </w:t>
      </w:r>
      <w:r>
        <w:t>exam preparation</w:t>
      </w:r>
      <w:r>
        <w:rPr>
          <w:lang w:val="bg-BG"/>
        </w:rPr>
        <w:t xml:space="preserve"> for the </w:t>
      </w:r>
      <w:hyperlink r:id="rId8" w:history="1">
        <w:bookmarkStart w:id="0" w:name="_GoBack1"/>
        <w:r>
          <w:rPr>
            <w:rStyle w:val="InternetLink"/>
          </w:rPr>
          <w:t xml:space="preserve">Programming </w:t>
        </w:r>
        <w:r>
          <w:rPr>
            <w:rStyle w:val="InternetLink"/>
            <w:lang w:val="bg-BG"/>
          </w:rPr>
          <w:t>Fundamentals Course @SoftUni</w:t>
        </w:r>
      </w:hyperlink>
      <w:r>
        <w:rPr>
          <w:lang w:val="bg-BG"/>
        </w:rPr>
        <w:t>.</w:t>
      </w:r>
      <w:bookmarkEnd w:id="0"/>
    </w:p>
    <w:p w14:paraId="61745D51" w14:textId="7FC0AC34" w:rsidR="005E25EE" w:rsidRDefault="005E25EE" w:rsidP="005E25EE">
      <w:pPr>
        <w:spacing w:before="0" w:after="0" w:line="240" w:lineRule="auto"/>
        <w:jc w:val="center"/>
      </w:pPr>
      <w:r>
        <w:rPr>
          <w:lang w:val="bg-BG"/>
        </w:rPr>
        <w:t xml:space="preserve">Submit your solutions in the SoftUni judge system at </w:t>
      </w:r>
      <w:hyperlink r:id="rId9" w:anchor="0" w:history="1">
        <w:r>
          <w:rPr>
            <w:rStyle w:val="InternetLink"/>
            <w:lang w:val="bg-BG"/>
          </w:rPr>
          <w:t>https://judge.softuni.org/Contests/Practice/Index/2305#0</w:t>
        </w:r>
      </w:hyperlink>
      <w:r>
        <w:rPr>
          <w:lang w:val="bg-BG"/>
        </w:rPr>
        <w:t>.</w:t>
      </w:r>
    </w:p>
    <w:p w14:paraId="25C122CA" w14:textId="77777777" w:rsidR="005E25EE" w:rsidRPr="005E25EE" w:rsidRDefault="005E25EE" w:rsidP="005E25EE"/>
    <w:p w14:paraId="25FBE9F3" w14:textId="013B4418" w:rsidR="00BE4FD2" w:rsidRDefault="009C09E5" w:rsidP="00EB796E">
      <w:pPr>
        <w:jc w:val="both"/>
      </w:pPr>
      <w:r>
        <w:t xml:space="preserve">Write a program that </w:t>
      </w:r>
      <w:r w:rsidRPr="00CF4712">
        <w:rPr>
          <w:b/>
        </w:rPr>
        <w:t>keeps track of every won</w:t>
      </w:r>
      <w:r>
        <w:t xml:space="preserve"> battle </w:t>
      </w:r>
      <w:r w:rsidR="00BE4FD2">
        <w:t xml:space="preserve">against an </w:t>
      </w:r>
      <w:r w:rsidR="00BE4FD2" w:rsidRPr="00CF4712">
        <w:rPr>
          <w:b/>
        </w:rPr>
        <w:t>enemy</w:t>
      </w:r>
      <w:r w:rsidR="002661E9">
        <w:t xml:space="preserve">. </w:t>
      </w:r>
      <w:r w:rsidR="00BE4FD2">
        <w:t xml:space="preserve">You will receive </w:t>
      </w:r>
      <w:r w:rsidR="00BE4FD2" w:rsidRPr="00CF4712">
        <w:rPr>
          <w:b/>
        </w:rPr>
        <w:t>initial energy</w:t>
      </w:r>
      <w:r w:rsidR="002661E9">
        <w:t>. Afterward</w:t>
      </w:r>
      <w:r w:rsidR="00B13E99">
        <w:t>,</w:t>
      </w:r>
      <w:r w:rsidR="002661E9">
        <w:t xml:space="preserve"> you will start receiving the </w:t>
      </w:r>
      <w:r w:rsidR="002661E9" w:rsidRPr="002661E9">
        <w:rPr>
          <w:b/>
        </w:rPr>
        <w:t>distance</w:t>
      </w:r>
      <w:r w:rsidR="002661E9">
        <w:t xml:space="preserve"> you need </w:t>
      </w:r>
      <w:r w:rsidR="002661E9" w:rsidRPr="002661E9">
        <w:rPr>
          <w:b/>
        </w:rPr>
        <w:t xml:space="preserve">to reach </w:t>
      </w:r>
      <w:r w:rsidR="00B13E99">
        <w:rPr>
          <w:b/>
        </w:rPr>
        <w:t>an</w:t>
      </w:r>
      <w:r w:rsidR="002661E9" w:rsidRPr="002661E9">
        <w:rPr>
          <w:b/>
        </w:rPr>
        <w:t xml:space="preserve"> enemy</w:t>
      </w:r>
      <w:r w:rsidR="00476EF0">
        <w:t xml:space="preserve"> </w:t>
      </w:r>
      <w:r w:rsidR="002661E9">
        <w:t xml:space="preserve">until </w:t>
      </w:r>
      <w:r w:rsidR="002661E9" w:rsidRPr="002661E9">
        <w:t>the</w:t>
      </w:r>
      <w:r w:rsidR="002661E9" w:rsidRPr="002661E9">
        <w:rPr>
          <w:b/>
        </w:rPr>
        <w:t xml:space="preserve"> </w:t>
      </w:r>
      <w:r w:rsidR="002661E9" w:rsidRPr="00B13E99">
        <w:rPr>
          <w:rFonts w:ascii="Consolas" w:hAnsi="Consolas"/>
          <w:b/>
        </w:rPr>
        <w:t>"End of battle"</w:t>
      </w:r>
      <w:r w:rsidR="002661E9">
        <w:t xml:space="preserve"> command is given</w:t>
      </w:r>
      <w:r w:rsidR="00B13E99">
        <w:t>,</w:t>
      </w:r>
      <w:r w:rsidR="002661E9">
        <w:t xml:space="preserve"> or you </w:t>
      </w:r>
      <w:r w:rsidR="002661E9">
        <w:rPr>
          <w:b/>
        </w:rPr>
        <w:t xml:space="preserve">run out of </w:t>
      </w:r>
      <w:r w:rsidR="002661E9" w:rsidRPr="002661E9">
        <w:rPr>
          <w:b/>
        </w:rPr>
        <w:t>energy</w:t>
      </w:r>
      <w:r w:rsidR="002661E9" w:rsidRPr="00B13E99">
        <w:rPr>
          <w:bCs/>
        </w:rPr>
        <w:t>.</w:t>
      </w:r>
    </w:p>
    <w:p w14:paraId="2507396A" w14:textId="54DE23D4" w:rsidR="00894B23" w:rsidRPr="00B13E99" w:rsidRDefault="00BE4FD2" w:rsidP="00EB796E">
      <w:pPr>
        <w:jc w:val="both"/>
        <w:rPr>
          <w:bCs/>
          <w:noProof/>
        </w:rPr>
      </w:pPr>
      <w:r>
        <w:rPr>
          <w:noProof/>
        </w:rPr>
        <w:t xml:space="preserve">The </w:t>
      </w:r>
      <w:r w:rsidRPr="00CF4712">
        <w:rPr>
          <w:b/>
          <w:noProof/>
        </w:rPr>
        <w:t>energy</w:t>
      </w:r>
      <w:r>
        <w:rPr>
          <w:noProof/>
        </w:rPr>
        <w:t xml:space="preserve"> you need </w:t>
      </w:r>
      <w:r w:rsidR="00CF4712">
        <w:rPr>
          <w:noProof/>
        </w:rPr>
        <w:t>for</w:t>
      </w:r>
      <w:r>
        <w:rPr>
          <w:noProof/>
        </w:rPr>
        <w:t xml:space="preserve"> reach</w:t>
      </w:r>
      <w:r w:rsidR="00CF4712">
        <w:rPr>
          <w:noProof/>
        </w:rPr>
        <w:t>ing</w:t>
      </w:r>
      <w:r>
        <w:rPr>
          <w:noProof/>
        </w:rPr>
        <w:t xml:space="preserve"> an enemy is </w:t>
      </w:r>
      <w:r w:rsidRPr="00CF4712">
        <w:rPr>
          <w:b/>
          <w:noProof/>
        </w:rPr>
        <w:t xml:space="preserve">equal to </w:t>
      </w:r>
      <w:r w:rsidR="002661E9">
        <w:rPr>
          <w:b/>
          <w:noProof/>
        </w:rPr>
        <w:t>the</w:t>
      </w:r>
      <w:r w:rsidRPr="00CF4712">
        <w:rPr>
          <w:b/>
          <w:noProof/>
        </w:rPr>
        <w:t xml:space="preserve"> distance</w:t>
      </w:r>
      <w:r w:rsidR="002661E9">
        <w:rPr>
          <w:b/>
          <w:noProof/>
        </w:rPr>
        <w:t xml:space="preserve"> you receive</w:t>
      </w:r>
      <w:r>
        <w:rPr>
          <w:noProof/>
        </w:rPr>
        <w:t>. Each time you reach an enemy</w:t>
      </w:r>
      <w:r w:rsidR="00B13E99">
        <w:rPr>
          <w:noProof/>
        </w:rPr>
        <w:t xml:space="preserve">, you </w:t>
      </w:r>
      <w:r w:rsidR="00B13E99" w:rsidRPr="00B13E99">
        <w:rPr>
          <w:b/>
          <w:bCs/>
          <w:noProof/>
        </w:rPr>
        <w:t>win</w:t>
      </w:r>
      <w:r w:rsidR="00B13E99">
        <w:rPr>
          <w:noProof/>
        </w:rPr>
        <w:t xml:space="preserve"> a battle, and</w:t>
      </w:r>
      <w:r>
        <w:rPr>
          <w:noProof/>
        </w:rPr>
        <w:t xml:space="preserve"> your </w:t>
      </w:r>
      <w:r w:rsidR="002661E9">
        <w:rPr>
          <w:b/>
          <w:noProof/>
        </w:rPr>
        <w:t xml:space="preserve">energy is </w:t>
      </w:r>
      <w:r w:rsidRPr="00CF4712">
        <w:rPr>
          <w:b/>
          <w:noProof/>
        </w:rPr>
        <w:t>reduced</w:t>
      </w:r>
      <w:r w:rsidR="00B13E99">
        <w:rPr>
          <w:bCs/>
          <w:noProof/>
        </w:rPr>
        <w:t xml:space="preserve">. Otherwise, </w:t>
      </w:r>
      <w:r w:rsidR="00B13E99">
        <w:rPr>
          <w:noProof/>
        </w:rPr>
        <w:t>i</w:t>
      </w:r>
      <w:r w:rsidR="00476EF0" w:rsidRPr="00464C7C">
        <w:rPr>
          <w:noProof/>
        </w:rPr>
        <w:t xml:space="preserve">f you don't have </w:t>
      </w:r>
      <w:r w:rsidR="00476EF0" w:rsidRPr="00B13E99">
        <w:rPr>
          <w:b/>
          <w:noProof/>
        </w:rPr>
        <w:t>enough energy</w:t>
      </w:r>
      <w:r w:rsidR="00476EF0" w:rsidRPr="00464C7C">
        <w:rPr>
          <w:noProof/>
        </w:rPr>
        <w:t xml:space="preserve"> to </w:t>
      </w:r>
      <w:r w:rsidR="00476EF0">
        <w:rPr>
          <w:noProof/>
        </w:rPr>
        <w:t>reach an</w:t>
      </w:r>
      <w:r w:rsidR="00476EF0" w:rsidRPr="00464C7C">
        <w:rPr>
          <w:noProof/>
        </w:rPr>
        <w:t xml:space="preserve"> enemy,</w:t>
      </w:r>
      <w:r w:rsidR="00B13E99" w:rsidRPr="00B13E99">
        <w:rPr>
          <w:rFonts w:cstheme="minorHAnsi"/>
          <w:b/>
          <w:noProof/>
        </w:rPr>
        <w:t xml:space="preserve"> </w:t>
      </w:r>
      <w:r w:rsidR="00B13E99" w:rsidRPr="00464C7C">
        <w:rPr>
          <w:rFonts w:cstheme="minorHAnsi"/>
          <w:b/>
          <w:noProof/>
        </w:rPr>
        <w:t>end the program</w:t>
      </w:r>
      <w:r w:rsidR="00B13E99">
        <w:rPr>
          <w:rFonts w:cstheme="minorHAnsi"/>
          <w:b/>
          <w:noProof/>
        </w:rPr>
        <w:t xml:space="preserve"> </w:t>
      </w:r>
      <w:r w:rsidR="00B13E99" w:rsidRPr="00B13E99">
        <w:rPr>
          <w:rFonts w:cstheme="minorHAnsi"/>
          <w:bCs/>
          <w:noProof/>
        </w:rPr>
        <w:t>and</w:t>
      </w:r>
      <w:r w:rsidR="00476EF0" w:rsidRPr="00464C7C">
        <w:rPr>
          <w:noProof/>
        </w:rPr>
        <w:t xml:space="preserve"> </w:t>
      </w:r>
      <w:r w:rsidR="00476EF0" w:rsidRPr="00B13E99">
        <w:rPr>
          <w:b/>
          <w:bCs/>
          <w:noProof/>
        </w:rPr>
        <w:t>print</w:t>
      </w:r>
      <w:r w:rsidR="00476EF0">
        <w:rPr>
          <w:noProof/>
        </w:rPr>
        <w:t>:</w:t>
      </w:r>
      <w:r w:rsidR="00B13E99">
        <w:rPr>
          <w:bCs/>
          <w:noProof/>
        </w:rPr>
        <w:t xml:space="preserve"> </w:t>
      </w:r>
      <w:r w:rsidR="00894B23" w:rsidRPr="00B13E99">
        <w:rPr>
          <w:rFonts w:ascii="Consolas" w:hAnsi="Consolas" w:cs="Consolas"/>
          <w:b/>
          <w:color w:val="000000" w:themeColor="text1"/>
          <w:lang w:val="bg-BG"/>
        </w:rPr>
        <w:t>"Not enough energy! Game ends with {count} won battles and {energy} energy"</w:t>
      </w:r>
      <w:r w:rsidR="00B13E99">
        <w:rPr>
          <w:noProof/>
        </w:rPr>
        <w:t>.</w:t>
      </w:r>
    </w:p>
    <w:p w14:paraId="033630A3" w14:textId="2BCB701B" w:rsidR="00464C7C" w:rsidRPr="00464C7C" w:rsidRDefault="00464C7C" w:rsidP="00476EF0">
      <w:pPr>
        <w:jc w:val="both"/>
        <w:rPr>
          <w:rFonts w:cstheme="minorHAnsi"/>
          <w:noProof/>
        </w:rPr>
      </w:pPr>
      <w:r>
        <w:rPr>
          <w:noProof/>
        </w:rPr>
        <w:t xml:space="preserve">Every </w:t>
      </w:r>
      <w:r w:rsidRPr="00CF4712">
        <w:rPr>
          <w:b/>
          <w:noProof/>
        </w:rPr>
        <w:t xml:space="preserve">third </w:t>
      </w:r>
      <w:r w:rsidR="00476EF0">
        <w:rPr>
          <w:b/>
          <w:noProof/>
        </w:rPr>
        <w:t>won battle</w:t>
      </w:r>
      <w:r>
        <w:rPr>
          <w:noProof/>
        </w:rPr>
        <w:t xml:space="preserve"> increases </w:t>
      </w:r>
      <w:r w:rsidRPr="00CF4712">
        <w:rPr>
          <w:b/>
          <w:noProof/>
        </w:rPr>
        <w:t>you</w:t>
      </w:r>
      <w:r>
        <w:rPr>
          <w:b/>
          <w:noProof/>
        </w:rPr>
        <w:t>r</w:t>
      </w:r>
      <w:r w:rsidRPr="00CF4712">
        <w:rPr>
          <w:b/>
          <w:noProof/>
        </w:rPr>
        <w:t xml:space="preserve"> energy </w:t>
      </w:r>
      <w:r>
        <w:rPr>
          <w:b/>
          <w:noProof/>
        </w:rPr>
        <w:t>with the value of</w:t>
      </w:r>
      <w:r w:rsidRPr="00CF4712">
        <w:rPr>
          <w:b/>
          <w:noProof/>
        </w:rPr>
        <w:t xml:space="preserve"> your current </w:t>
      </w:r>
      <w:r w:rsidR="003977A9">
        <w:rPr>
          <w:b/>
          <w:noProof/>
        </w:rPr>
        <w:t>count of won battles</w:t>
      </w:r>
      <w:r>
        <w:rPr>
          <w:noProof/>
        </w:rPr>
        <w:t>.</w:t>
      </w:r>
    </w:p>
    <w:p w14:paraId="05EFD50E" w14:textId="426B9211" w:rsidR="00464C7C" w:rsidRDefault="008C489F" w:rsidP="00EB796E">
      <w:pPr>
        <w:jc w:val="both"/>
        <w:rPr>
          <w:rFonts w:cstheme="minorHAnsi"/>
          <w:b/>
          <w:noProof/>
        </w:rPr>
      </w:pPr>
      <w:r>
        <w:rPr>
          <w:rFonts w:cstheme="minorHAnsi"/>
          <w:noProof/>
        </w:rPr>
        <w:t>Upon receiving the</w:t>
      </w:r>
      <w:r w:rsidR="00464C7C">
        <w:rPr>
          <w:rFonts w:cstheme="minorHAnsi"/>
          <w:b/>
          <w:noProof/>
        </w:rPr>
        <w:t xml:space="preserve"> </w:t>
      </w:r>
      <w:r w:rsidR="00464C7C" w:rsidRPr="00B13E99">
        <w:rPr>
          <w:rFonts w:ascii="Consolas" w:hAnsi="Consolas" w:cstheme="minorHAnsi"/>
          <w:b/>
          <w:noProof/>
        </w:rPr>
        <w:t>"End of battle"</w:t>
      </w:r>
      <w:r w:rsidR="00464C7C">
        <w:rPr>
          <w:rFonts w:cstheme="minorHAnsi"/>
          <w:b/>
          <w:noProof/>
        </w:rPr>
        <w:t xml:space="preserve"> </w:t>
      </w:r>
      <w:r w:rsidR="00464C7C" w:rsidRPr="00464C7C">
        <w:rPr>
          <w:rFonts w:cstheme="minorHAnsi"/>
          <w:noProof/>
        </w:rPr>
        <w:t>command</w:t>
      </w:r>
      <w:r>
        <w:rPr>
          <w:rFonts w:cstheme="minorHAnsi"/>
          <w:b/>
          <w:noProof/>
        </w:rPr>
        <w:t>,</w:t>
      </w:r>
      <w:r w:rsidR="00464C7C" w:rsidRPr="002661E9">
        <w:rPr>
          <w:rFonts w:cstheme="minorHAnsi"/>
          <w:noProof/>
        </w:rPr>
        <w:t xml:space="preserve"> print the </w:t>
      </w:r>
      <w:r w:rsidR="00464C7C" w:rsidRPr="002661E9">
        <w:rPr>
          <w:rFonts w:cstheme="minorHAnsi"/>
          <w:b/>
          <w:noProof/>
        </w:rPr>
        <w:t>count of won battles</w:t>
      </w:r>
      <w:r w:rsidR="00464C7C" w:rsidRPr="002661E9">
        <w:rPr>
          <w:rFonts w:cstheme="minorHAnsi"/>
          <w:noProof/>
        </w:rPr>
        <w:t xml:space="preserve"> in the following format:</w:t>
      </w:r>
    </w:p>
    <w:p w14:paraId="4A2FD9EA" w14:textId="77777777" w:rsidR="00090545" w:rsidRPr="00B13E99" w:rsidRDefault="00090545" w:rsidP="00EF0074">
      <w:pPr>
        <w:pStyle w:val="Heading3"/>
        <w:rPr>
          <w:color w:val="000000" w:themeColor="text1"/>
          <w:sz w:val="22"/>
          <w:szCs w:val="22"/>
        </w:rPr>
      </w:pPr>
      <w:r w:rsidRPr="00B13E99">
        <w:rPr>
          <w:rFonts w:ascii="Consolas" w:hAnsi="Consolas" w:cs="Consolas"/>
          <w:color w:val="000000" w:themeColor="text1"/>
          <w:sz w:val="22"/>
          <w:szCs w:val="22"/>
          <w:lang w:val="bg-BG"/>
        </w:rPr>
        <w:t>"Won battles: {count}. Energy left: {energy}"</w:t>
      </w:r>
      <w:r w:rsidRPr="00B13E99">
        <w:rPr>
          <w:color w:val="000000" w:themeColor="text1"/>
          <w:sz w:val="22"/>
          <w:szCs w:val="22"/>
        </w:rPr>
        <w:t xml:space="preserve"> </w:t>
      </w:r>
    </w:p>
    <w:p w14:paraId="06AC798A" w14:textId="27ED0043" w:rsidR="0057138C" w:rsidRDefault="00974B68" w:rsidP="00EF0074">
      <w:pPr>
        <w:pStyle w:val="Heading3"/>
      </w:pPr>
      <w:r>
        <w:t>Input</w:t>
      </w:r>
      <w:r w:rsidR="00AE6FA8">
        <w:t xml:space="preserve"> / Constraints</w:t>
      </w:r>
    </w:p>
    <w:p w14:paraId="6A069DC5" w14:textId="691156D4" w:rsidR="007D7DDA" w:rsidRDefault="00FA2108" w:rsidP="007D7DDA">
      <w:pPr>
        <w:pStyle w:val="ListParagraph"/>
        <w:numPr>
          <w:ilvl w:val="0"/>
          <w:numId w:val="13"/>
        </w:numPr>
      </w:pPr>
      <w:r>
        <w:t xml:space="preserve">On the </w:t>
      </w:r>
      <w:r w:rsidRPr="000F34AC">
        <w:rPr>
          <w:b/>
        </w:rPr>
        <w:t xml:space="preserve">first </w:t>
      </w:r>
      <w:r w:rsidRPr="000F34AC">
        <w:rPr>
          <w:b/>
          <w:noProof/>
        </w:rPr>
        <w:t>line</w:t>
      </w:r>
      <w:r w:rsidR="00B13E99">
        <w:rPr>
          <w:b/>
          <w:noProof/>
        </w:rPr>
        <w:t>,</w:t>
      </w:r>
      <w:r>
        <w:t xml:space="preserve"> you will receive </w:t>
      </w:r>
      <w:r w:rsidR="00EB796E">
        <w:rPr>
          <w:b/>
        </w:rPr>
        <w:t>initial energy</w:t>
      </w:r>
      <w:r w:rsidR="00917EBF">
        <w:t xml:space="preserve"> – an </w:t>
      </w:r>
      <w:r w:rsidR="00917EBF" w:rsidRPr="00917EBF">
        <w:rPr>
          <w:b/>
        </w:rPr>
        <w:t>integer</w:t>
      </w:r>
      <w:r w:rsidR="00EB796E">
        <w:rPr>
          <w:b/>
        </w:rPr>
        <w:t xml:space="preserve"> [1-10000]</w:t>
      </w:r>
      <w:r>
        <w:t>.</w:t>
      </w:r>
    </w:p>
    <w:p w14:paraId="69DDA840" w14:textId="631B1CA3" w:rsidR="00B054C5" w:rsidRPr="00086FE5" w:rsidRDefault="00B054C5" w:rsidP="007D7DDA">
      <w:pPr>
        <w:pStyle w:val="ListParagraph"/>
        <w:numPr>
          <w:ilvl w:val="0"/>
          <w:numId w:val="13"/>
        </w:numPr>
      </w:pPr>
      <w:r>
        <w:t xml:space="preserve">On the </w:t>
      </w:r>
      <w:r w:rsidR="00B13E99">
        <w:rPr>
          <w:b/>
        </w:rPr>
        <w:t>following</w:t>
      </w:r>
      <w:r w:rsidRPr="00B054C5">
        <w:rPr>
          <w:b/>
        </w:rPr>
        <w:t xml:space="preserve"> line</w:t>
      </w:r>
      <w:r w:rsidR="00335C87">
        <w:rPr>
          <w:b/>
        </w:rPr>
        <w:t>s,</w:t>
      </w:r>
      <w:r>
        <w:t xml:space="preserve"> you will </w:t>
      </w:r>
      <w:r w:rsidR="00335C87">
        <w:t>be receiving</w:t>
      </w:r>
      <w:r>
        <w:t xml:space="preserve"> </w:t>
      </w:r>
      <w:r w:rsidR="00B13E99">
        <w:t xml:space="preserve">the </w:t>
      </w:r>
      <w:r w:rsidR="00EB796E">
        <w:rPr>
          <w:b/>
        </w:rPr>
        <w:t>distance</w:t>
      </w:r>
      <w:r>
        <w:t xml:space="preserve"> </w:t>
      </w:r>
      <w:r w:rsidR="00335C87">
        <w:t xml:space="preserve">of </w:t>
      </w:r>
      <w:r w:rsidR="00B13E99">
        <w:t>an</w:t>
      </w:r>
      <w:r w:rsidR="00335C87">
        <w:t xml:space="preserve"> enemy </w:t>
      </w:r>
      <w:r>
        <w:t xml:space="preserve">– an </w:t>
      </w:r>
      <w:r w:rsidRPr="00B054C5">
        <w:rPr>
          <w:b/>
        </w:rPr>
        <w:t>integer</w:t>
      </w:r>
      <w:r w:rsidR="00EB796E">
        <w:t xml:space="preserve"> </w:t>
      </w:r>
      <w:r w:rsidR="00EB796E" w:rsidRPr="00EB796E">
        <w:rPr>
          <w:b/>
        </w:rPr>
        <w:t>[1-10000]</w:t>
      </w:r>
    </w:p>
    <w:p w14:paraId="3C84D43E" w14:textId="5116801F" w:rsidR="0057138C" w:rsidRDefault="00974B68" w:rsidP="00EF0074">
      <w:pPr>
        <w:pStyle w:val="Heading3"/>
      </w:pPr>
      <w:r>
        <w:t>Output</w:t>
      </w:r>
    </w:p>
    <w:p w14:paraId="7400EA16" w14:textId="55F73103" w:rsidR="00A16C3B" w:rsidRPr="00A16C3B" w:rsidRDefault="00464C7C" w:rsidP="00464C7C">
      <w:pPr>
        <w:pStyle w:val="ListParagraph"/>
        <w:numPr>
          <w:ilvl w:val="0"/>
          <w:numId w:val="12"/>
        </w:numPr>
      </w:pPr>
      <w:r>
        <w:t>The description contains the proper output messages for each case and the format they should be print</w:t>
      </w:r>
      <w:r w:rsidR="00B13E99">
        <w:t>ed</w:t>
      </w:r>
      <w:r>
        <w:t>.</w:t>
      </w:r>
    </w:p>
    <w:p w14:paraId="57B0DF44" w14:textId="113BE608" w:rsidR="00974B68" w:rsidRDefault="00974B68" w:rsidP="00EF0074">
      <w:pPr>
        <w:pStyle w:val="Heading3"/>
      </w:pPr>
      <w:r>
        <w:t>Examples</w:t>
      </w:r>
    </w:p>
    <w:tbl>
      <w:tblPr>
        <w:tblStyle w:val="TableGrid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"/>
        <w:gridCol w:w="2240"/>
        <w:gridCol w:w="3119"/>
        <w:gridCol w:w="5053"/>
      </w:tblGrid>
      <w:tr w:rsidR="001245F6" w:rsidRPr="00603773" w14:paraId="29BCF08E" w14:textId="1D0A9C93" w:rsidTr="00B13E99">
        <w:trPr>
          <w:gridBefore w:val="1"/>
          <w:wBefore w:w="28" w:type="dxa"/>
        </w:trPr>
        <w:tc>
          <w:tcPr>
            <w:tcW w:w="2240" w:type="dxa"/>
            <w:shd w:val="clear" w:color="auto" w:fill="D9D9D9" w:themeFill="background1" w:themeFillShade="D9"/>
          </w:tcPr>
          <w:p w14:paraId="1984CBEC" w14:textId="77777777" w:rsidR="001245F6" w:rsidRPr="00603773" w:rsidRDefault="001245F6" w:rsidP="007500FB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Input</w:t>
            </w:r>
          </w:p>
        </w:tc>
        <w:tc>
          <w:tcPr>
            <w:tcW w:w="3119" w:type="dxa"/>
            <w:shd w:val="clear" w:color="auto" w:fill="D9D9D9" w:themeFill="background1" w:themeFillShade="D9"/>
          </w:tcPr>
          <w:p w14:paraId="1900A507" w14:textId="5543FCF4" w:rsidR="001245F6" w:rsidRPr="00603773" w:rsidRDefault="001245F6" w:rsidP="007500FB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Output</w:t>
            </w:r>
          </w:p>
        </w:tc>
        <w:tc>
          <w:tcPr>
            <w:tcW w:w="5053" w:type="dxa"/>
            <w:shd w:val="clear" w:color="auto" w:fill="D9D9D9" w:themeFill="background1" w:themeFillShade="D9"/>
          </w:tcPr>
          <w:p w14:paraId="3171ED5E" w14:textId="38A6CC1E" w:rsidR="001245F6" w:rsidRDefault="001245F6" w:rsidP="007500F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1245F6" w:rsidRPr="00FB2A88" w14:paraId="3246B29D" w14:textId="03D44FEB" w:rsidTr="00B13E99">
        <w:trPr>
          <w:gridBefore w:val="1"/>
          <w:wBefore w:w="28" w:type="dxa"/>
        </w:trPr>
        <w:tc>
          <w:tcPr>
            <w:tcW w:w="2240" w:type="dxa"/>
          </w:tcPr>
          <w:p w14:paraId="1D3A212B" w14:textId="77777777" w:rsidR="00616C97" w:rsidRPr="007500FB" w:rsidRDefault="00616C97" w:rsidP="00616C97">
            <w:pPr>
              <w:spacing w:before="0" w:after="0"/>
              <w:rPr>
                <w:rFonts w:ascii="Consolas" w:hAnsi="Consolas"/>
                <w:bCs/>
              </w:rPr>
            </w:pPr>
            <w:r w:rsidRPr="007500FB">
              <w:rPr>
                <w:rFonts w:ascii="Consolas" w:hAnsi="Consolas"/>
                <w:bCs/>
              </w:rPr>
              <w:t>100</w:t>
            </w:r>
          </w:p>
          <w:p w14:paraId="5A172159" w14:textId="77777777" w:rsidR="00616C97" w:rsidRPr="007500FB" w:rsidRDefault="00616C97" w:rsidP="00616C97">
            <w:pPr>
              <w:spacing w:before="0" w:after="0"/>
              <w:rPr>
                <w:rFonts w:ascii="Consolas" w:hAnsi="Consolas"/>
                <w:bCs/>
              </w:rPr>
            </w:pPr>
            <w:r w:rsidRPr="007500FB">
              <w:rPr>
                <w:rFonts w:ascii="Consolas" w:hAnsi="Consolas"/>
                <w:bCs/>
              </w:rPr>
              <w:t>10</w:t>
            </w:r>
          </w:p>
          <w:p w14:paraId="44672C0C" w14:textId="77777777" w:rsidR="00616C97" w:rsidRPr="007500FB" w:rsidRDefault="00616C97" w:rsidP="00616C97">
            <w:pPr>
              <w:spacing w:before="0" w:after="0"/>
              <w:rPr>
                <w:rFonts w:ascii="Consolas" w:hAnsi="Consolas"/>
                <w:bCs/>
              </w:rPr>
            </w:pPr>
            <w:r w:rsidRPr="007500FB">
              <w:rPr>
                <w:rFonts w:ascii="Consolas" w:hAnsi="Consolas"/>
                <w:bCs/>
              </w:rPr>
              <w:t>10</w:t>
            </w:r>
          </w:p>
          <w:p w14:paraId="4511A499" w14:textId="77777777" w:rsidR="00616C97" w:rsidRPr="007500FB" w:rsidRDefault="00616C97" w:rsidP="00616C97">
            <w:pPr>
              <w:spacing w:before="0" w:after="0"/>
              <w:rPr>
                <w:rFonts w:ascii="Consolas" w:hAnsi="Consolas"/>
                <w:bCs/>
              </w:rPr>
            </w:pPr>
            <w:r w:rsidRPr="007500FB">
              <w:rPr>
                <w:rFonts w:ascii="Consolas" w:hAnsi="Consolas"/>
                <w:bCs/>
              </w:rPr>
              <w:t>10</w:t>
            </w:r>
          </w:p>
          <w:p w14:paraId="50E44C0F" w14:textId="77777777" w:rsidR="00616C97" w:rsidRPr="007500FB" w:rsidRDefault="00616C97" w:rsidP="00616C97">
            <w:pPr>
              <w:spacing w:before="0" w:after="0"/>
              <w:rPr>
                <w:rFonts w:ascii="Consolas" w:hAnsi="Consolas"/>
                <w:bCs/>
              </w:rPr>
            </w:pPr>
            <w:r w:rsidRPr="007500FB">
              <w:rPr>
                <w:rFonts w:ascii="Consolas" w:hAnsi="Consolas"/>
                <w:bCs/>
              </w:rPr>
              <w:t>1</w:t>
            </w:r>
          </w:p>
          <w:p w14:paraId="6146CA6B" w14:textId="77777777" w:rsidR="00616C97" w:rsidRPr="007500FB" w:rsidRDefault="00616C97" w:rsidP="00616C97">
            <w:pPr>
              <w:spacing w:before="0" w:after="0"/>
              <w:rPr>
                <w:rFonts w:ascii="Consolas" w:hAnsi="Consolas"/>
                <w:bCs/>
              </w:rPr>
            </w:pPr>
            <w:r w:rsidRPr="007500FB">
              <w:rPr>
                <w:rFonts w:ascii="Consolas" w:hAnsi="Consolas"/>
                <w:bCs/>
              </w:rPr>
              <w:t>2</w:t>
            </w:r>
          </w:p>
          <w:p w14:paraId="73D04515" w14:textId="77777777" w:rsidR="00616C97" w:rsidRPr="007500FB" w:rsidRDefault="00616C97" w:rsidP="00616C97">
            <w:pPr>
              <w:spacing w:before="0" w:after="0"/>
              <w:rPr>
                <w:rFonts w:ascii="Consolas" w:hAnsi="Consolas"/>
                <w:bCs/>
              </w:rPr>
            </w:pPr>
            <w:r w:rsidRPr="007500FB">
              <w:rPr>
                <w:rFonts w:ascii="Consolas" w:hAnsi="Consolas"/>
                <w:bCs/>
              </w:rPr>
              <w:t>3</w:t>
            </w:r>
          </w:p>
          <w:p w14:paraId="17F72B25" w14:textId="77777777" w:rsidR="00616C97" w:rsidRPr="007500FB" w:rsidRDefault="00616C97" w:rsidP="00616C97">
            <w:pPr>
              <w:spacing w:before="0" w:after="0"/>
              <w:rPr>
                <w:rFonts w:ascii="Consolas" w:hAnsi="Consolas"/>
                <w:bCs/>
              </w:rPr>
            </w:pPr>
            <w:r w:rsidRPr="007500FB">
              <w:rPr>
                <w:rFonts w:ascii="Consolas" w:hAnsi="Consolas"/>
                <w:bCs/>
              </w:rPr>
              <w:t>73</w:t>
            </w:r>
          </w:p>
          <w:p w14:paraId="2DEFB287" w14:textId="003EEF4E" w:rsidR="00775599" w:rsidRPr="007500FB" w:rsidRDefault="00616C97" w:rsidP="00616C97">
            <w:pPr>
              <w:spacing w:before="0" w:after="0"/>
              <w:rPr>
                <w:rFonts w:ascii="Consolas" w:hAnsi="Consolas"/>
                <w:bCs/>
              </w:rPr>
            </w:pPr>
            <w:r w:rsidRPr="007500FB">
              <w:rPr>
                <w:rFonts w:ascii="Consolas" w:hAnsi="Consolas"/>
                <w:bCs/>
              </w:rPr>
              <w:t>10</w:t>
            </w:r>
          </w:p>
        </w:tc>
        <w:tc>
          <w:tcPr>
            <w:tcW w:w="3119" w:type="dxa"/>
          </w:tcPr>
          <w:p w14:paraId="3300DA68" w14:textId="5A9543F6" w:rsidR="001245F6" w:rsidRPr="007500FB" w:rsidRDefault="00616C97" w:rsidP="00616C9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500FB">
              <w:rPr>
                <w:rFonts w:ascii="Consolas" w:hAnsi="Consolas"/>
                <w:bCs/>
                <w:noProof/>
              </w:rPr>
              <w:t>Not enough energy! Game ends with 7 won battles and 0 energy</w:t>
            </w:r>
          </w:p>
        </w:tc>
        <w:tc>
          <w:tcPr>
            <w:tcW w:w="5053" w:type="dxa"/>
          </w:tcPr>
          <w:p w14:paraId="159758C1" w14:textId="13D9D1EF" w:rsidR="00214156" w:rsidRPr="007500FB" w:rsidRDefault="00B13E99" w:rsidP="00775599">
            <w:pPr>
              <w:spacing w:before="60" w:after="0"/>
              <w:jc w:val="both"/>
              <w:rPr>
                <w:rFonts w:cstheme="minorHAnsi"/>
                <w:bCs/>
                <w:noProof/>
              </w:rPr>
            </w:pPr>
            <w:r>
              <w:rPr>
                <w:rFonts w:cstheme="minorHAnsi"/>
                <w:bCs/>
                <w:noProof/>
              </w:rPr>
              <w:t>The i</w:t>
            </w:r>
            <w:r w:rsidR="00775599" w:rsidRPr="007500FB">
              <w:rPr>
                <w:rFonts w:cstheme="minorHAnsi"/>
                <w:bCs/>
                <w:noProof/>
              </w:rPr>
              <w:t>nitial energy is 100. The first distance is 10, so we subtract 10 from 100</w:t>
            </w:r>
            <w:r>
              <w:rPr>
                <w:rFonts w:cstheme="minorHAnsi"/>
                <w:bCs/>
                <w:noProof/>
              </w:rPr>
              <w:t>,</w:t>
            </w:r>
            <w:r w:rsidR="00775599" w:rsidRPr="007500FB">
              <w:rPr>
                <w:rFonts w:cstheme="minorHAnsi"/>
                <w:bCs/>
                <w:noProof/>
              </w:rPr>
              <w:t xml:space="preserve"> and we consider this a </w:t>
            </w:r>
            <w:r w:rsidR="00775599" w:rsidRPr="007500FB">
              <w:rPr>
                <w:rFonts w:cstheme="minorHAnsi"/>
                <w:b/>
                <w:bCs/>
                <w:noProof/>
              </w:rPr>
              <w:t>won</w:t>
            </w:r>
            <w:r w:rsidR="00775599" w:rsidRPr="007500FB">
              <w:rPr>
                <w:rFonts w:cstheme="minorHAnsi"/>
                <w:bCs/>
                <w:noProof/>
              </w:rPr>
              <w:t xml:space="preserve"> battle. We are left with</w:t>
            </w:r>
            <w:r w:rsidR="00616C97" w:rsidRPr="007500FB">
              <w:rPr>
                <w:rFonts w:cstheme="minorHAnsi"/>
                <w:bCs/>
                <w:noProof/>
              </w:rPr>
              <w:t xml:space="preserve"> 90 energy. Next distance – 10, and 80 energy left.</w:t>
            </w:r>
          </w:p>
          <w:p w14:paraId="5FE62326" w14:textId="0460201D" w:rsidR="00214156" w:rsidRPr="007500FB" w:rsidRDefault="00775599" w:rsidP="00775599">
            <w:pPr>
              <w:spacing w:before="60" w:after="0"/>
              <w:jc w:val="both"/>
              <w:rPr>
                <w:rFonts w:cstheme="minorHAnsi"/>
                <w:bCs/>
                <w:noProof/>
              </w:rPr>
            </w:pPr>
            <w:r w:rsidRPr="007500FB">
              <w:rPr>
                <w:rFonts w:cstheme="minorHAnsi"/>
                <w:bCs/>
                <w:noProof/>
              </w:rPr>
              <w:t>Next distance – 10, 3 won battles and 70 energy, but since we have 3 won battles, we increase the energy with the c</w:t>
            </w:r>
            <w:r w:rsidR="00214156" w:rsidRPr="007500FB">
              <w:rPr>
                <w:rFonts w:cstheme="minorHAnsi"/>
                <w:bCs/>
                <w:noProof/>
              </w:rPr>
              <w:t>urrent count of won battle</w:t>
            </w:r>
            <w:r w:rsidR="00B13E99">
              <w:rPr>
                <w:rFonts w:cstheme="minorHAnsi"/>
                <w:bCs/>
                <w:noProof/>
              </w:rPr>
              <w:t>s</w:t>
            </w:r>
            <w:r w:rsidR="00214156" w:rsidRPr="007500FB">
              <w:rPr>
                <w:rFonts w:cstheme="minorHAnsi"/>
                <w:bCs/>
                <w:noProof/>
              </w:rPr>
              <w:t xml:space="preserve">, in this case </w:t>
            </w:r>
            <w:r w:rsidR="00616C97" w:rsidRPr="007500FB">
              <w:rPr>
                <w:rFonts w:cstheme="minorHAnsi"/>
                <w:bCs/>
                <w:noProof/>
              </w:rPr>
              <w:t>–</w:t>
            </w:r>
            <w:r w:rsidR="00214156" w:rsidRPr="007500FB">
              <w:rPr>
                <w:rFonts w:cstheme="minorHAnsi"/>
                <w:bCs/>
                <w:noProof/>
              </w:rPr>
              <w:t xml:space="preserve"> </w:t>
            </w:r>
            <w:r w:rsidRPr="007500FB">
              <w:rPr>
                <w:rFonts w:cstheme="minorHAnsi"/>
                <w:b/>
                <w:bCs/>
                <w:noProof/>
              </w:rPr>
              <w:t>3</w:t>
            </w:r>
            <w:r w:rsidR="00B13E99">
              <w:rPr>
                <w:rFonts w:cstheme="minorHAnsi"/>
                <w:b/>
                <w:bCs/>
                <w:noProof/>
              </w:rPr>
              <w:t>,</w:t>
            </w:r>
            <w:r w:rsidR="00616C97" w:rsidRPr="007500FB">
              <w:rPr>
                <w:rFonts w:cstheme="minorHAnsi"/>
                <w:b/>
                <w:bCs/>
                <w:noProof/>
              </w:rPr>
              <w:t xml:space="preserve"> and it becomes 73</w:t>
            </w:r>
            <w:r w:rsidRPr="007500FB">
              <w:rPr>
                <w:rFonts w:cstheme="minorHAnsi"/>
                <w:bCs/>
                <w:noProof/>
              </w:rPr>
              <w:t>.</w:t>
            </w:r>
          </w:p>
          <w:p w14:paraId="30E5317E" w14:textId="3E8A477D" w:rsidR="00775599" w:rsidRPr="007500FB" w:rsidRDefault="00775599" w:rsidP="00616C97">
            <w:pPr>
              <w:spacing w:before="60" w:after="0"/>
              <w:jc w:val="both"/>
              <w:rPr>
                <w:rFonts w:ascii="Consolas" w:hAnsi="Consolas"/>
                <w:bCs/>
                <w:noProof/>
              </w:rPr>
            </w:pPr>
            <w:r w:rsidRPr="007500FB">
              <w:rPr>
                <w:rFonts w:cstheme="minorHAnsi"/>
                <w:bCs/>
                <w:noProof/>
              </w:rPr>
              <w:t xml:space="preserve">The </w:t>
            </w:r>
            <w:r w:rsidR="00616C97" w:rsidRPr="007500FB">
              <w:rPr>
                <w:rFonts w:cstheme="minorHAnsi"/>
                <w:bCs/>
                <w:noProof/>
              </w:rPr>
              <w:t>last</w:t>
            </w:r>
            <w:r w:rsidRPr="007500FB">
              <w:rPr>
                <w:rFonts w:cstheme="minorHAnsi"/>
                <w:bCs/>
                <w:noProof/>
              </w:rPr>
              <w:t xml:space="preserve"> distance we receive – </w:t>
            </w:r>
            <w:r w:rsidRPr="007500FB">
              <w:rPr>
                <w:rFonts w:cstheme="minorHAnsi"/>
                <w:b/>
                <w:bCs/>
                <w:noProof/>
              </w:rPr>
              <w:t>10</w:t>
            </w:r>
            <w:r w:rsidRPr="007500FB">
              <w:rPr>
                <w:rFonts w:cstheme="minorHAnsi"/>
                <w:bCs/>
                <w:noProof/>
              </w:rPr>
              <w:t xml:space="preserve"> is unreachable since we have </w:t>
            </w:r>
            <w:r w:rsidRPr="007500FB">
              <w:rPr>
                <w:rFonts w:cstheme="minorHAnsi"/>
                <w:b/>
                <w:bCs/>
                <w:noProof/>
              </w:rPr>
              <w:t>0</w:t>
            </w:r>
            <w:r w:rsidRPr="007500FB">
              <w:rPr>
                <w:rFonts w:cstheme="minorHAnsi"/>
                <w:bCs/>
                <w:noProof/>
              </w:rPr>
              <w:t xml:space="preserve"> energy, so we print the appropriate message</w:t>
            </w:r>
            <w:r w:rsidR="00B13E99">
              <w:rPr>
                <w:rFonts w:cstheme="minorHAnsi"/>
                <w:bCs/>
                <w:noProof/>
              </w:rPr>
              <w:t>,</w:t>
            </w:r>
            <w:r w:rsidRPr="007500FB">
              <w:rPr>
                <w:rFonts w:cstheme="minorHAnsi"/>
                <w:bCs/>
                <w:noProof/>
              </w:rPr>
              <w:t xml:space="preserve"> and the program ends.</w:t>
            </w:r>
          </w:p>
        </w:tc>
      </w:tr>
      <w:tr w:rsidR="001245F6" w:rsidRPr="00FB2A88" w14:paraId="22044D0D" w14:textId="63A88D68" w:rsidTr="00B13E99">
        <w:tc>
          <w:tcPr>
            <w:tcW w:w="2268" w:type="dxa"/>
            <w:gridSpan w:val="2"/>
          </w:tcPr>
          <w:p w14:paraId="45D91186" w14:textId="77777777" w:rsidR="001245F6" w:rsidRPr="007500FB" w:rsidRDefault="00090545" w:rsidP="00204F3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500FB">
              <w:rPr>
                <w:rFonts w:ascii="Consolas" w:hAnsi="Consolas"/>
                <w:bCs/>
                <w:lang w:val="bg-BG"/>
              </w:rPr>
              <w:t>200</w:t>
            </w:r>
          </w:p>
          <w:p w14:paraId="6A12DC63" w14:textId="77777777" w:rsidR="00090545" w:rsidRPr="007500FB" w:rsidRDefault="00090545" w:rsidP="00204F3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500FB">
              <w:rPr>
                <w:rFonts w:ascii="Consolas" w:hAnsi="Consolas"/>
                <w:bCs/>
                <w:lang w:val="bg-BG"/>
              </w:rPr>
              <w:t>54</w:t>
            </w:r>
          </w:p>
          <w:p w14:paraId="55F96E9A" w14:textId="77777777" w:rsidR="00090545" w:rsidRPr="007500FB" w:rsidRDefault="00090545" w:rsidP="00204F3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500FB">
              <w:rPr>
                <w:rFonts w:ascii="Consolas" w:hAnsi="Consolas"/>
                <w:bCs/>
                <w:lang w:val="bg-BG"/>
              </w:rPr>
              <w:t>14</w:t>
            </w:r>
          </w:p>
          <w:p w14:paraId="457E7F24" w14:textId="77777777" w:rsidR="00090545" w:rsidRPr="007500FB" w:rsidRDefault="00090545" w:rsidP="00204F3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500FB">
              <w:rPr>
                <w:rFonts w:ascii="Consolas" w:hAnsi="Consolas"/>
                <w:bCs/>
                <w:lang w:val="bg-BG"/>
              </w:rPr>
              <w:t>28</w:t>
            </w:r>
          </w:p>
          <w:p w14:paraId="3831C7DB" w14:textId="77777777" w:rsidR="00090545" w:rsidRPr="007500FB" w:rsidRDefault="00090545" w:rsidP="00204F3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500FB">
              <w:rPr>
                <w:rFonts w:ascii="Consolas" w:hAnsi="Consolas"/>
                <w:bCs/>
                <w:lang w:val="bg-BG"/>
              </w:rPr>
              <w:t>13</w:t>
            </w:r>
          </w:p>
          <w:p w14:paraId="2923ACEE" w14:textId="636BBB40" w:rsidR="00090545" w:rsidRPr="007500FB" w:rsidRDefault="00090545" w:rsidP="00204F3D">
            <w:pPr>
              <w:spacing w:before="0" w:after="0"/>
              <w:rPr>
                <w:rFonts w:ascii="Consolas" w:hAnsi="Consolas"/>
                <w:bCs/>
              </w:rPr>
            </w:pPr>
            <w:r w:rsidRPr="007500FB">
              <w:rPr>
                <w:rFonts w:ascii="Consolas" w:hAnsi="Consolas"/>
                <w:bCs/>
              </w:rPr>
              <w:t>End of battle</w:t>
            </w:r>
          </w:p>
        </w:tc>
        <w:tc>
          <w:tcPr>
            <w:tcW w:w="3119" w:type="dxa"/>
          </w:tcPr>
          <w:p w14:paraId="7FAA0144" w14:textId="3F628549" w:rsidR="001245F6" w:rsidRPr="007500FB" w:rsidRDefault="00090545" w:rsidP="00FC20A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500FB">
              <w:rPr>
                <w:rFonts w:ascii="Consolas" w:hAnsi="Consolas"/>
                <w:bCs/>
                <w:noProof/>
              </w:rPr>
              <w:t>Won battles: 4. Energy left: 94</w:t>
            </w:r>
          </w:p>
        </w:tc>
        <w:tc>
          <w:tcPr>
            <w:tcW w:w="5053" w:type="dxa"/>
          </w:tcPr>
          <w:p w14:paraId="5445B86E" w14:textId="14E6794A" w:rsidR="00C71F06" w:rsidRPr="007500FB" w:rsidRDefault="00C71F06" w:rsidP="007C1C33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</w:tr>
    </w:tbl>
    <w:p w14:paraId="5C2A6851" w14:textId="77777777" w:rsidR="007500FB" w:rsidRDefault="007500FB" w:rsidP="007500FB">
      <w:pPr>
        <w:pStyle w:val="Heading3"/>
      </w:pPr>
    </w:p>
    <w:p w14:paraId="1886A1F7" w14:textId="08CBE3DD" w:rsidR="007500FB" w:rsidRDefault="007500FB" w:rsidP="007500FB">
      <w:pPr>
        <w:pStyle w:val="Heading3"/>
      </w:pPr>
      <w:r>
        <w:t xml:space="preserve">JS </w:t>
      </w:r>
      <w:r w:rsidR="00B13E99">
        <w:t>Examples</w:t>
      </w:r>
    </w:p>
    <w:tbl>
      <w:tblPr>
        <w:tblStyle w:val="TableGrid"/>
        <w:tblW w:w="104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40"/>
        <w:gridCol w:w="3119"/>
        <w:gridCol w:w="5053"/>
      </w:tblGrid>
      <w:tr w:rsidR="007500FB" w:rsidRPr="00603773" w14:paraId="1B215A9D" w14:textId="77777777" w:rsidTr="00B13E99">
        <w:tc>
          <w:tcPr>
            <w:tcW w:w="2240" w:type="dxa"/>
            <w:shd w:val="clear" w:color="auto" w:fill="D9D9D9" w:themeFill="background1" w:themeFillShade="D9"/>
          </w:tcPr>
          <w:p w14:paraId="6B5C6911" w14:textId="77777777" w:rsidR="007500FB" w:rsidRPr="00603773" w:rsidRDefault="007500FB" w:rsidP="007500FB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Input</w:t>
            </w:r>
          </w:p>
        </w:tc>
        <w:tc>
          <w:tcPr>
            <w:tcW w:w="3119" w:type="dxa"/>
            <w:shd w:val="clear" w:color="auto" w:fill="D9D9D9" w:themeFill="background1" w:themeFillShade="D9"/>
          </w:tcPr>
          <w:p w14:paraId="53379BA6" w14:textId="77777777" w:rsidR="007500FB" w:rsidRPr="00603773" w:rsidRDefault="007500FB" w:rsidP="007500FB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Output</w:t>
            </w:r>
          </w:p>
        </w:tc>
        <w:tc>
          <w:tcPr>
            <w:tcW w:w="5053" w:type="dxa"/>
            <w:shd w:val="clear" w:color="auto" w:fill="D9D9D9" w:themeFill="background1" w:themeFillShade="D9"/>
          </w:tcPr>
          <w:p w14:paraId="175B0D7E" w14:textId="77777777" w:rsidR="007500FB" w:rsidRDefault="007500FB" w:rsidP="007500F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7500FB" w:rsidRPr="00FB2A88" w14:paraId="1C196A10" w14:textId="77777777" w:rsidTr="00B13E99">
        <w:tc>
          <w:tcPr>
            <w:tcW w:w="2240" w:type="dxa"/>
          </w:tcPr>
          <w:p w14:paraId="699E0995" w14:textId="70069D34" w:rsidR="007500FB" w:rsidRPr="007500FB" w:rsidRDefault="007500FB" w:rsidP="00362249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([</w:t>
            </w:r>
            <w:r w:rsidRPr="007500FB">
              <w:rPr>
                <w:rFonts w:ascii="Consolas" w:hAnsi="Consolas"/>
                <w:bCs/>
              </w:rPr>
              <w:t>"100",</w:t>
            </w:r>
          </w:p>
          <w:p w14:paraId="6EE27D15" w14:textId="5FC42B6C" w:rsidR="007500FB" w:rsidRPr="007500FB" w:rsidRDefault="007500FB" w:rsidP="00362249">
            <w:pPr>
              <w:spacing w:before="0" w:after="0"/>
              <w:rPr>
                <w:rFonts w:ascii="Consolas" w:hAnsi="Consolas"/>
                <w:bCs/>
              </w:rPr>
            </w:pPr>
            <w:r w:rsidRPr="007500FB">
              <w:rPr>
                <w:rFonts w:ascii="Consolas" w:hAnsi="Consolas"/>
                <w:bCs/>
              </w:rPr>
              <w:t>"10",</w:t>
            </w:r>
          </w:p>
          <w:p w14:paraId="01E57450" w14:textId="0A1D0A35" w:rsidR="007500FB" w:rsidRPr="007500FB" w:rsidRDefault="007500FB" w:rsidP="00362249">
            <w:pPr>
              <w:spacing w:before="0" w:after="0"/>
              <w:rPr>
                <w:rFonts w:ascii="Consolas" w:hAnsi="Consolas"/>
                <w:bCs/>
              </w:rPr>
            </w:pPr>
            <w:r w:rsidRPr="007500FB">
              <w:rPr>
                <w:rFonts w:ascii="Consolas" w:hAnsi="Consolas"/>
                <w:bCs/>
              </w:rPr>
              <w:t>"10",</w:t>
            </w:r>
          </w:p>
          <w:p w14:paraId="5AABC0E8" w14:textId="40D04CF9" w:rsidR="007500FB" w:rsidRPr="007500FB" w:rsidRDefault="007500FB" w:rsidP="00362249">
            <w:pPr>
              <w:spacing w:before="0" w:after="0"/>
              <w:rPr>
                <w:rFonts w:ascii="Consolas" w:hAnsi="Consolas"/>
                <w:bCs/>
              </w:rPr>
            </w:pPr>
            <w:r w:rsidRPr="007500FB">
              <w:rPr>
                <w:rFonts w:ascii="Consolas" w:hAnsi="Consolas"/>
                <w:bCs/>
              </w:rPr>
              <w:t>"10",</w:t>
            </w:r>
          </w:p>
          <w:p w14:paraId="0A1465B2" w14:textId="2BB58678" w:rsidR="007500FB" w:rsidRPr="007500FB" w:rsidRDefault="007500FB" w:rsidP="00362249">
            <w:pPr>
              <w:spacing w:before="0" w:after="0"/>
              <w:rPr>
                <w:rFonts w:ascii="Consolas" w:hAnsi="Consolas"/>
                <w:bCs/>
              </w:rPr>
            </w:pPr>
            <w:r w:rsidRPr="007500FB">
              <w:rPr>
                <w:rFonts w:ascii="Consolas" w:hAnsi="Consolas"/>
                <w:bCs/>
              </w:rPr>
              <w:t>"1",</w:t>
            </w:r>
          </w:p>
          <w:p w14:paraId="4B8E06E0" w14:textId="3F94A25E" w:rsidR="007500FB" w:rsidRPr="007500FB" w:rsidRDefault="007500FB" w:rsidP="00362249">
            <w:pPr>
              <w:spacing w:before="0" w:after="0"/>
              <w:rPr>
                <w:rFonts w:ascii="Consolas" w:hAnsi="Consolas"/>
                <w:bCs/>
              </w:rPr>
            </w:pPr>
            <w:r w:rsidRPr="007500FB">
              <w:rPr>
                <w:rFonts w:ascii="Consolas" w:hAnsi="Consolas"/>
                <w:bCs/>
              </w:rPr>
              <w:t>"2",</w:t>
            </w:r>
          </w:p>
          <w:p w14:paraId="22AA9578" w14:textId="09BBE17B" w:rsidR="007500FB" w:rsidRPr="007500FB" w:rsidRDefault="007500FB" w:rsidP="00362249">
            <w:pPr>
              <w:spacing w:before="0" w:after="0"/>
              <w:rPr>
                <w:rFonts w:ascii="Consolas" w:hAnsi="Consolas"/>
                <w:bCs/>
              </w:rPr>
            </w:pPr>
            <w:r w:rsidRPr="007500FB">
              <w:rPr>
                <w:rFonts w:ascii="Consolas" w:hAnsi="Consolas"/>
                <w:bCs/>
              </w:rPr>
              <w:t>"3",</w:t>
            </w:r>
          </w:p>
          <w:p w14:paraId="0534EB1F" w14:textId="536CB047" w:rsidR="007500FB" w:rsidRPr="007500FB" w:rsidRDefault="007500FB" w:rsidP="00362249">
            <w:pPr>
              <w:spacing w:before="0" w:after="0"/>
              <w:rPr>
                <w:rFonts w:ascii="Consolas" w:hAnsi="Consolas"/>
                <w:bCs/>
              </w:rPr>
            </w:pPr>
            <w:r w:rsidRPr="007500FB">
              <w:rPr>
                <w:rFonts w:ascii="Consolas" w:hAnsi="Consolas"/>
                <w:bCs/>
              </w:rPr>
              <w:t>"73",</w:t>
            </w:r>
          </w:p>
          <w:p w14:paraId="5A2CC586" w14:textId="34549D32" w:rsidR="007500FB" w:rsidRPr="007500FB" w:rsidRDefault="007500FB" w:rsidP="00362249">
            <w:pPr>
              <w:spacing w:before="0" w:after="0"/>
              <w:rPr>
                <w:rFonts w:ascii="Consolas" w:hAnsi="Consolas"/>
                <w:bCs/>
              </w:rPr>
            </w:pPr>
            <w:r w:rsidRPr="007500FB">
              <w:rPr>
                <w:rFonts w:ascii="Consolas" w:hAnsi="Consolas"/>
                <w:bCs/>
              </w:rPr>
              <w:t>"10"])</w:t>
            </w:r>
          </w:p>
        </w:tc>
        <w:tc>
          <w:tcPr>
            <w:tcW w:w="3119" w:type="dxa"/>
          </w:tcPr>
          <w:p w14:paraId="02A2878A" w14:textId="77777777" w:rsidR="007500FB" w:rsidRPr="007500FB" w:rsidRDefault="007500FB" w:rsidP="0036224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500FB">
              <w:rPr>
                <w:rFonts w:ascii="Consolas" w:hAnsi="Consolas"/>
                <w:bCs/>
                <w:noProof/>
              </w:rPr>
              <w:t>Not enough energy! Game ends with 7 won battles and 0 energy</w:t>
            </w:r>
          </w:p>
        </w:tc>
        <w:tc>
          <w:tcPr>
            <w:tcW w:w="5053" w:type="dxa"/>
          </w:tcPr>
          <w:p w14:paraId="1E9C9C77" w14:textId="77777777" w:rsidR="00B13E99" w:rsidRPr="007500FB" w:rsidRDefault="00B13E99" w:rsidP="00B13E99">
            <w:pPr>
              <w:spacing w:before="60" w:after="0"/>
              <w:jc w:val="both"/>
              <w:rPr>
                <w:rFonts w:cstheme="minorHAnsi"/>
                <w:bCs/>
                <w:noProof/>
              </w:rPr>
            </w:pPr>
            <w:r>
              <w:rPr>
                <w:rFonts w:cstheme="minorHAnsi"/>
                <w:bCs/>
                <w:noProof/>
              </w:rPr>
              <w:t>The i</w:t>
            </w:r>
            <w:r w:rsidRPr="007500FB">
              <w:rPr>
                <w:rFonts w:cstheme="minorHAnsi"/>
                <w:bCs/>
                <w:noProof/>
              </w:rPr>
              <w:t>nitial energy is 100. The first distance is 10, so we subtract 10 from 100</w:t>
            </w:r>
            <w:r>
              <w:rPr>
                <w:rFonts w:cstheme="minorHAnsi"/>
                <w:bCs/>
                <w:noProof/>
              </w:rPr>
              <w:t>,</w:t>
            </w:r>
            <w:r w:rsidRPr="007500FB">
              <w:rPr>
                <w:rFonts w:cstheme="minorHAnsi"/>
                <w:bCs/>
                <w:noProof/>
              </w:rPr>
              <w:t xml:space="preserve"> and we consider this a </w:t>
            </w:r>
            <w:r w:rsidRPr="007500FB">
              <w:rPr>
                <w:rFonts w:cstheme="minorHAnsi"/>
                <w:b/>
                <w:bCs/>
                <w:noProof/>
              </w:rPr>
              <w:t>won</w:t>
            </w:r>
            <w:r w:rsidRPr="007500FB">
              <w:rPr>
                <w:rFonts w:cstheme="minorHAnsi"/>
                <w:bCs/>
                <w:noProof/>
              </w:rPr>
              <w:t xml:space="preserve"> battle. We are left with 90 energy. Next distance – 10, and 80 energy left.</w:t>
            </w:r>
          </w:p>
          <w:p w14:paraId="792B4D21" w14:textId="77777777" w:rsidR="00B13E99" w:rsidRPr="007500FB" w:rsidRDefault="00B13E99" w:rsidP="00B13E99">
            <w:pPr>
              <w:spacing w:before="60" w:after="0"/>
              <w:jc w:val="both"/>
              <w:rPr>
                <w:rFonts w:cstheme="minorHAnsi"/>
                <w:bCs/>
                <w:noProof/>
              </w:rPr>
            </w:pPr>
            <w:r w:rsidRPr="007500FB">
              <w:rPr>
                <w:rFonts w:cstheme="minorHAnsi"/>
                <w:bCs/>
                <w:noProof/>
              </w:rPr>
              <w:t>Next distance – 10, 3 won battles and 70 energy, but since we have 3 won battles, we increase the energy with the current count of won battle</w:t>
            </w:r>
            <w:r>
              <w:rPr>
                <w:rFonts w:cstheme="minorHAnsi"/>
                <w:bCs/>
                <w:noProof/>
              </w:rPr>
              <w:t>s</w:t>
            </w:r>
            <w:r w:rsidRPr="007500FB">
              <w:rPr>
                <w:rFonts w:cstheme="minorHAnsi"/>
                <w:bCs/>
                <w:noProof/>
              </w:rPr>
              <w:t xml:space="preserve">, in this case – </w:t>
            </w:r>
            <w:r w:rsidRPr="007500FB">
              <w:rPr>
                <w:rFonts w:cstheme="minorHAnsi"/>
                <w:b/>
                <w:bCs/>
                <w:noProof/>
              </w:rPr>
              <w:t>3</w:t>
            </w:r>
            <w:r>
              <w:rPr>
                <w:rFonts w:cstheme="minorHAnsi"/>
                <w:b/>
                <w:bCs/>
                <w:noProof/>
              </w:rPr>
              <w:t>,</w:t>
            </w:r>
            <w:r w:rsidRPr="007500FB">
              <w:rPr>
                <w:rFonts w:cstheme="minorHAnsi"/>
                <w:b/>
                <w:bCs/>
                <w:noProof/>
              </w:rPr>
              <w:t xml:space="preserve"> and it becomes 73</w:t>
            </w:r>
            <w:r w:rsidRPr="007500FB">
              <w:rPr>
                <w:rFonts w:cstheme="minorHAnsi"/>
                <w:bCs/>
                <w:noProof/>
              </w:rPr>
              <w:t>.</w:t>
            </w:r>
          </w:p>
          <w:p w14:paraId="0E7E3DE6" w14:textId="0D3AEB45" w:rsidR="007500FB" w:rsidRPr="007500FB" w:rsidRDefault="00B13E99" w:rsidP="00B13E99">
            <w:pPr>
              <w:spacing w:before="60" w:after="0"/>
              <w:jc w:val="both"/>
              <w:rPr>
                <w:rFonts w:ascii="Consolas" w:hAnsi="Consolas"/>
                <w:bCs/>
                <w:noProof/>
              </w:rPr>
            </w:pPr>
            <w:r w:rsidRPr="007500FB">
              <w:rPr>
                <w:rFonts w:cstheme="minorHAnsi"/>
                <w:bCs/>
                <w:noProof/>
              </w:rPr>
              <w:t xml:space="preserve">The last distance we receive – </w:t>
            </w:r>
            <w:r w:rsidRPr="007500FB">
              <w:rPr>
                <w:rFonts w:cstheme="minorHAnsi"/>
                <w:b/>
                <w:bCs/>
                <w:noProof/>
              </w:rPr>
              <w:t>10</w:t>
            </w:r>
            <w:r w:rsidRPr="007500FB">
              <w:rPr>
                <w:rFonts w:cstheme="minorHAnsi"/>
                <w:bCs/>
                <w:noProof/>
              </w:rPr>
              <w:t xml:space="preserve"> is unreachable since we have </w:t>
            </w:r>
            <w:r w:rsidRPr="007500FB">
              <w:rPr>
                <w:rFonts w:cstheme="minorHAnsi"/>
                <w:b/>
                <w:bCs/>
                <w:noProof/>
              </w:rPr>
              <w:t>0</w:t>
            </w:r>
            <w:r w:rsidRPr="007500FB">
              <w:rPr>
                <w:rFonts w:cstheme="minorHAnsi"/>
                <w:bCs/>
                <w:noProof/>
              </w:rPr>
              <w:t xml:space="preserve"> energy, so we print the appropriate message</w:t>
            </w:r>
            <w:r>
              <w:rPr>
                <w:rFonts w:cstheme="minorHAnsi"/>
                <w:bCs/>
                <w:noProof/>
              </w:rPr>
              <w:t>,</w:t>
            </w:r>
            <w:r w:rsidRPr="007500FB">
              <w:rPr>
                <w:rFonts w:cstheme="minorHAnsi"/>
                <w:bCs/>
                <w:noProof/>
              </w:rPr>
              <w:t xml:space="preserve"> and the program ends.</w:t>
            </w:r>
          </w:p>
        </w:tc>
      </w:tr>
      <w:tr w:rsidR="007500FB" w:rsidRPr="00FB2A88" w14:paraId="0925F06E" w14:textId="77777777" w:rsidTr="00B13E99">
        <w:tc>
          <w:tcPr>
            <w:tcW w:w="2240" w:type="dxa"/>
          </w:tcPr>
          <w:p w14:paraId="1606A28F" w14:textId="520219F1" w:rsidR="007500FB" w:rsidRPr="007500FB" w:rsidRDefault="007500FB" w:rsidP="00362249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([</w:t>
            </w:r>
            <w:r w:rsidRPr="007500FB">
              <w:rPr>
                <w:rFonts w:ascii="Consolas" w:hAnsi="Consolas"/>
                <w:bCs/>
              </w:rPr>
              <w:t>"200",</w:t>
            </w:r>
          </w:p>
          <w:p w14:paraId="17970B03" w14:textId="6C622E1B" w:rsidR="007500FB" w:rsidRPr="007500FB" w:rsidRDefault="007500FB" w:rsidP="00362249">
            <w:pPr>
              <w:spacing w:before="0" w:after="0"/>
              <w:rPr>
                <w:rFonts w:ascii="Consolas" w:hAnsi="Consolas"/>
                <w:bCs/>
              </w:rPr>
            </w:pPr>
            <w:r w:rsidRPr="007500FB">
              <w:rPr>
                <w:rFonts w:ascii="Consolas" w:hAnsi="Consolas"/>
                <w:bCs/>
              </w:rPr>
              <w:t>"54",</w:t>
            </w:r>
          </w:p>
          <w:p w14:paraId="188E3B5F" w14:textId="7CFCF79E" w:rsidR="007500FB" w:rsidRPr="007500FB" w:rsidRDefault="007500FB" w:rsidP="00362249">
            <w:pPr>
              <w:spacing w:before="0" w:after="0"/>
              <w:rPr>
                <w:rFonts w:ascii="Consolas" w:hAnsi="Consolas"/>
                <w:bCs/>
              </w:rPr>
            </w:pPr>
            <w:r w:rsidRPr="007500FB">
              <w:rPr>
                <w:rFonts w:ascii="Consolas" w:hAnsi="Consolas"/>
                <w:bCs/>
              </w:rPr>
              <w:t>"14",</w:t>
            </w:r>
          </w:p>
          <w:p w14:paraId="238877B7" w14:textId="6A63ACF4" w:rsidR="007500FB" w:rsidRPr="007500FB" w:rsidRDefault="007500FB" w:rsidP="00362249">
            <w:pPr>
              <w:spacing w:before="0" w:after="0"/>
              <w:rPr>
                <w:rFonts w:ascii="Consolas" w:hAnsi="Consolas"/>
                <w:bCs/>
              </w:rPr>
            </w:pPr>
            <w:r w:rsidRPr="007500FB">
              <w:rPr>
                <w:rFonts w:ascii="Consolas" w:hAnsi="Consolas"/>
                <w:bCs/>
              </w:rPr>
              <w:t>"28",</w:t>
            </w:r>
          </w:p>
          <w:p w14:paraId="456576E8" w14:textId="42F32BB4" w:rsidR="007500FB" w:rsidRPr="007500FB" w:rsidRDefault="007500FB" w:rsidP="00362249">
            <w:pPr>
              <w:spacing w:before="0" w:after="0"/>
              <w:rPr>
                <w:rFonts w:ascii="Consolas" w:hAnsi="Consolas"/>
                <w:bCs/>
              </w:rPr>
            </w:pPr>
            <w:r w:rsidRPr="007500FB">
              <w:rPr>
                <w:rFonts w:ascii="Consolas" w:hAnsi="Consolas"/>
                <w:bCs/>
              </w:rPr>
              <w:t>"13",</w:t>
            </w:r>
          </w:p>
          <w:p w14:paraId="608F6A6F" w14:textId="07DCADB8" w:rsidR="007500FB" w:rsidRPr="007500FB" w:rsidRDefault="007500FB" w:rsidP="00362249">
            <w:pPr>
              <w:spacing w:before="0" w:after="0"/>
              <w:rPr>
                <w:rFonts w:ascii="Consolas" w:hAnsi="Consolas"/>
                <w:bCs/>
              </w:rPr>
            </w:pPr>
            <w:r w:rsidRPr="007500FB">
              <w:rPr>
                <w:rFonts w:ascii="Consolas" w:hAnsi="Consolas"/>
                <w:bCs/>
              </w:rPr>
              <w:t>"End of battle"])</w:t>
            </w:r>
          </w:p>
        </w:tc>
        <w:tc>
          <w:tcPr>
            <w:tcW w:w="3119" w:type="dxa"/>
          </w:tcPr>
          <w:p w14:paraId="78F32174" w14:textId="77777777" w:rsidR="007500FB" w:rsidRPr="007500FB" w:rsidRDefault="007500FB" w:rsidP="0036224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500FB">
              <w:rPr>
                <w:rFonts w:ascii="Consolas" w:hAnsi="Consolas"/>
                <w:bCs/>
                <w:noProof/>
              </w:rPr>
              <w:t>Won battles: 4. Energy left: 94</w:t>
            </w:r>
          </w:p>
        </w:tc>
        <w:tc>
          <w:tcPr>
            <w:tcW w:w="5053" w:type="dxa"/>
          </w:tcPr>
          <w:p w14:paraId="22574605" w14:textId="77777777" w:rsidR="007500FB" w:rsidRPr="007500FB" w:rsidRDefault="007500FB" w:rsidP="00362249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</w:tr>
    </w:tbl>
    <w:p w14:paraId="5E959D5D" w14:textId="1744168E" w:rsidR="003B7EF2" w:rsidRPr="003B7EF2" w:rsidRDefault="003B7EF2" w:rsidP="003B7EF2"/>
    <w:sectPr w:rsidR="003B7EF2" w:rsidRPr="003B7EF2" w:rsidSect="009254B7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5CD2A6" w14:textId="77777777" w:rsidR="00C557EC" w:rsidRDefault="00C557EC" w:rsidP="008068A2">
      <w:pPr>
        <w:spacing w:after="0" w:line="240" w:lineRule="auto"/>
      </w:pPr>
      <w:r>
        <w:separator/>
      </w:r>
    </w:p>
  </w:endnote>
  <w:endnote w:type="continuationSeparator" w:id="0">
    <w:p w14:paraId="28AAA687" w14:textId="77777777" w:rsidR="00C557EC" w:rsidRDefault="00C557E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CBCB02" w14:textId="77777777" w:rsidR="0017222E" w:rsidRDefault="0017222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9CE62D" w14:textId="77777777" w:rsidR="0017222E" w:rsidRDefault="0017222E" w:rsidP="0017222E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1" locked="0" layoutInCell="1" allowOverlap="1" wp14:anchorId="1272B226" wp14:editId="55291E31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33655" b="36830"/>
              <wp:wrapNone/>
              <wp:docPr id="42" name="Straight Connector 4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795" cy="127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9E1ED8" id="Straight Connector 42" o:spid="_x0000_s1026" style="position:absolute;z-index:-251657216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" strokecolor="#974706 [1609]" strokeweight=".35mm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0288" behindDoc="1" locked="0" layoutInCell="1" allowOverlap="1" wp14:anchorId="25781518" wp14:editId="0ACE04A7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0"/>
              <wp:wrapNone/>
              <wp:docPr id="41" name="Rectangle 4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5415" cy="51435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2B8E7BAD" w14:textId="77777777" w:rsidR="0017222E" w:rsidRDefault="0017222E" w:rsidP="0017222E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1" w:name="_Hlk24191091"/>
                          <w:bookmarkEnd w:id="1"/>
                        </w:p>
                        <w:p w14:paraId="142B64FB" w14:textId="77777777" w:rsidR="0017222E" w:rsidRDefault="0017222E" w:rsidP="0017222E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FCDAF73" wp14:editId="70D0A671">
                                <wp:extent cx="182880" cy="182880"/>
                                <wp:effectExtent l="0" t="0" r="7620" b="7620"/>
                                <wp:docPr id="40" name="Picture 40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9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F8E2AD3" wp14:editId="5C0D982C">
                                <wp:extent cx="182880" cy="182880"/>
                                <wp:effectExtent l="0" t="0" r="7620" b="7620"/>
                                <wp:docPr id="39" name="Picture 39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1093C0AE" wp14:editId="0F538DE2">
                                <wp:extent cx="182880" cy="182880"/>
                                <wp:effectExtent l="0" t="0" r="7620" b="7620"/>
                                <wp:docPr id="38" name="Picture 38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1376D332" wp14:editId="5090F290">
                                <wp:extent cx="182880" cy="182880"/>
                                <wp:effectExtent l="0" t="0" r="7620" b="7620"/>
                                <wp:docPr id="37" name="Picture 37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3B67080" wp14:editId="6906D7CF">
                                <wp:extent cx="182880" cy="182880"/>
                                <wp:effectExtent l="0" t="0" r="7620" b="7620"/>
                                <wp:docPr id="36" name="Picture 36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3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691FCF6" wp14:editId="69A23E42">
                                <wp:extent cx="182880" cy="182880"/>
                                <wp:effectExtent l="0" t="0" r="7620" b="7620"/>
                                <wp:docPr id="35" name="Picture 35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9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103B6277" wp14:editId="513D25B4">
                                <wp:extent cx="182880" cy="182880"/>
                                <wp:effectExtent l="0" t="0" r="7620" b="7620"/>
                                <wp:docPr id="34" name="Picture 34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0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4" t="-73" r="-154" b="-7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1DC4641" wp14:editId="6A7FF99D">
                                <wp:extent cx="182880" cy="182880"/>
                                <wp:effectExtent l="0" t="0" r="7620" b="7620"/>
                                <wp:docPr id="33" name="Picture 33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1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A97D93F" wp14:editId="3E761E3A">
                                <wp:extent cx="182880" cy="182880"/>
                                <wp:effectExtent l="0" t="0" r="7620" b="7620"/>
                                <wp:docPr id="32" name="Picture 32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2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Overflow="clip" horzOverflow="clip" lIns="17640" tIns="43200" rIns="17640" bIns="1764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25781518" id="Rectangle 41" o:spid="_x0000_s1026" style="position:absolute;margin-left:109pt;margin-top:7pt;width:411.45pt;height:40.5pt;z-index:-25165619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" filled="f" stroked="f" strokeweight=".26mm">
              <v:textbox inset=".49mm,1.2mm,.49mm,.49mm">
                <w:txbxContent>
                  <w:p w14:paraId="2B8E7BAD" w14:textId="77777777" w:rsidR="0017222E" w:rsidRDefault="0017222E" w:rsidP="0017222E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2" w:name="_Hlk24191091"/>
                    <w:bookmarkEnd w:id="2"/>
                  </w:p>
                  <w:p w14:paraId="142B64FB" w14:textId="77777777" w:rsidR="0017222E" w:rsidRDefault="0017222E" w:rsidP="0017222E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FCDAF73" wp14:editId="70D0A671">
                          <wp:extent cx="182880" cy="182880"/>
                          <wp:effectExtent l="0" t="0" r="7620" b="7620"/>
                          <wp:docPr id="40" name="Picture 40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9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F8E2AD3" wp14:editId="5C0D982C">
                          <wp:extent cx="182880" cy="182880"/>
                          <wp:effectExtent l="0" t="0" r="7620" b="7620"/>
                          <wp:docPr id="39" name="Picture 39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093C0AE" wp14:editId="0F538DE2">
                          <wp:extent cx="182880" cy="182880"/>
                          <wp:effectExtent l="0" t="0" r="7620" b="7620"/>
                          <wp:docPr id="38" name="Picture 38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376D332" wp14:editId="5090F290">
                          <wp:extent cx="182880" cy="182880"/>
                          <wp:effectExtent l="0" t="0" r="7620" b="7620"/>
                          <wp:docPr id="37" name="Picture 37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3B67080" wp14:editId="6906D7CF">
                          <wp:extent cx="182880" cy="182880"/>
                          <wp:effectExtent l="0" t="0" r="7620" b="7620"/>
                          <wp:docPr id="36" name="Picture 36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3">
                                    <a:hlinkClick r:id="rId1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691FCF6" wp14:editId="69A23E42">
                          <wp:extent cx="182880" cy="182880"/>
                          <wp:effectExtent l="0" t="0" r="7620" b="7620"/>
                          <wp:docPr id="35" name="Picture 35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9">
                                    <a:hlinkClick r:id="rId1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03B6277" wp14:editId="513D25B4">
                          <wp:extent cx="182880" cy="182880"/>
                          <wp:effectExtent l="0" t="0" r="7620" b="7620"/>
                          <wp:docPr id="34" name="Picture 34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0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4" t="-73" r="-154" b="-7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1DC4641" wp14:editId="6A7FF99D">
                          <wp:extent cx="182880" cy="182880"/>
                          <wp:effectExtent l="0" t="0" r="7620" b="7620"/>
                          <wp:docPr id="33" name="Picture 33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1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A97D93F" wp14:editId="3E761E3A">
                          <wp:extent cx="182880" cy="182880"/>
                          <wp:effectExtent l="0" t="0" r="7620" b="7620"/>
                          <wp:docPr id="32" name="Picture 32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2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1312" behindDoc="1" locked="0" layoutInCell="1" allowOverlap="1" wp14:anchorId="1C95205C" wp14:editId="20072AE9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3810" b="5715"/>
              <wp:wrapNone/>
              <wp:docPr id="31" name="Rectangle 3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0540" cy="16573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547276D4" w14:textId="77777777" w:rsidR="0017222E" w:rsidRDefault="0017222E" w:rsidP="0017222E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Overflow="clip" horzOverflow="clip"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1C95205C" id="Rectangle 31" o:spid="_x0000_s1027" style="position:absolute;margin-left:109.85pt;margin-top:28.05pt;width:40.2pt;height:13.05pt;z-index:-251655168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" filled="f" stroked="f" strokeweight=".18mm">
              <v:textbox inset=".49mm,0,0,0">
                <w:txbxContent>
                  <w:p w14:paraId="547276D4" w14:textId="77777777" w:rsidR="0017222E" w:rsidRDefault="0017222E" w:rsidP="0017222E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2336" behindDoc="1" locked="0" layoutInCell="1" allowOverlap="1" wp14:anchorId="4E05FD0B" wp14:editId="56C96503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335" b="6985"/>
              <wp:wrapNone/>
              <wp:docPr id="30" name="Rectangle 3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1065" cy="20256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46458219" w14:textId="77777777" w:rsidR="0017222E" w:rsidRDefault="0017222E" w:rsidP="0017222E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vertOverflow="clip" horzOverflow="clip"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4E05FD0B" id="Rectangle 30" o:spid="_x0000_s1028" style="position:absolute;margin-left:444.65pt;margin-top:26.95pt;width:70.95pt;height:15.95pt;z-index:-25165414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" filled="f" stroked="f" strokeweight=".18mm">
              <v:textbox inset="0,0,0,0">
                <w:txbxContent>
                  <w:p w14:paraId="46458219" w14:textId="77777777" w:rsidR="0017222E" w:rsidRDefault="0017222E" w:rsidP="0017222E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1" locked="0" layoutInCell="1" allowOverlap="1" wp14:anchorId="07351203" wp14:editId="1A00C27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29" name="Picture 29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A1E5270" w14:textId="50E9954A" w:rsidR="008C521F" w:rsidRPr="0017222E" w:rsidRDefault="008C521F" w:rsidP="0017222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67477E" w14:textId="77777777" w:rsidR="0017222E" w:rsidRDefault="0017222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C6AA5B" w14:textId="77777777" w:rsidR="00C557EC" w:rsidRDefault="00C557EC" w:rsidP="008068A2">
      <w:pPr>
        <w:spacing w:after="0" w:line="240" w:lineRule="auto"/>
      </w:pPr>
      <w:r>
        <w:separator/>
      </w:r>
    </w:p>
  </w:footnote>
  <w:footnote w:type="continuationSeparator" w:id="0">
    <w:p w14:paraId="6482F16C" w14:textId="77777777" w:rsidR="00C557EC" w:rsidRDefault="00C557E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4280AB" w14:textId="77777777" w:rsidR="0017222E" w:rsidRDefault="0017222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C521F" w:rsidRDefault="008C521F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3876D2" w14:textId="77777777" w:rsidR="0017222E" w:rsidRDefault="0017222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0307E3"/>
    <w:multiLevelType w:val="hybridMultilevel"/>
    <w:tmpl w:val="71C06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C23422"/>
    <w:multiLevelType w:val="hybridMultilevel"/>
    <w:tmpl w:val="89608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F5D4B72"/>
    <w:multiLevelType w:val="hybridMultilevel"/>
    <w:tmpl w:val="2ABE0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D4D58ED"/>
    <w:multiLevelType w:val="hybridMultilevel"/>
    <w:tmpl w:val="7E367FA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7" w15:restartNumberingAfterBreak="0">
    <w:nsid w:val="500B69EE"/>
    <w:multiLevelType w:val="hybridMultilevel"/>
    <w:tmpl w:val="2C1EDC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BC72366"/>
    <w:multiLevelType w:val="hybridMultilevel"/>
    <w:tmpl w:val="69D209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1A0058D"/>
    <w:multiLevelType w:val="hybridMultilevel"/>
    <w:tmpl w:val="3A680C5A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0" w15:restartNumberingAfterBreak="0">
    <w:nsid w:val="6B2949B6"/>
    <w:multiLevelType w:val="hybridMultilevel"/>
    <w:tmpl w:val="3B627E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79B573A"/>
    <w:multiLevelType w:val="hybridMultilevel"/>
    <w:tmpl w:val="1A0EFC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5"/>
  </w:num>
  <w:num w:numId="3">
    <w:abstractNumId w:val="2"/>
  </w:num>
  <w:num w:numId="4">
    <w:abstractNumId w:val="9"/>
  </w:num>
  <w:num w:numId="5">
    <w:abstractNumId w:val="6"/>
  </w:num>
  <w:num w:numId="6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"/>
  </w:num>
  <w:num w:numId="8">
    <w:abstractNumId w:val="4"/>
  </w:num>
  <w:num w:numId="9">
    <w:abstractNumId w:val="0"/>
  </w:num>
  <w:num w:numId="10">
    <w:abstractNumId w:val="8"/>
  </w:num>
  <w:num w:numId="11">
    <w:abstractNumId w:val="3"/>
  </w:num>
  <w:num w:numId="12">
    <w:abstractNumId w:val="10"/>
  </w:num>
  <w:num w:numId="13">
    <w:abstractNumId w:val="7"/>
  </w:num>
  <w:num w:numId="14">
    <w:abstractNumId w:val="12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activeWritingStyle w:appName="MSWord" w:lang="en-US" w:vendorID="64" w:dllVersion="0" w:nlCheck="1" w:checkStyle="0"/>
  <w:activeWritingStyle w:appName="MSWord" w:lang="en-US" w:vendorID="64" w:dllVersion="6" w:nlCheck="1" w:checkStyle="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MwNbc0MbS0NDA0sjBS0lEKTi0uzszPAykwrAUAjS9uPiwAAAA="/>
  </w:docVars>
  <w:rsids>
    <w:rsidRoot w:val="008068A2"/>
    <w:rsid w:val="000006BB"/>
    <w:rsid w:val="00002C1C"/>
    <w:rsid w:val="0000321A"/>
    <w:rsid w:val="000038EA"/>
    <w:rsid w:val="00007044"/>
    <w:rsid w:val="000178AF"/>
    <w:rsid w:val="00023DC6"/>
    <w:rsid w:val="00025F04"/>
    <w:rsid w:val="00045C16"/>
    <w:rsid w:val="000474A9"/>
    <w:rsid w:val="0005072C"/>
    <w:rsid w:val="000577BD"/>
    <w:rsid w:val="00064D15"/>
    <w:rsid w:val="0006773C"/>
    <w:rsid w:val="00070E2A"/>
    <w:rsid w:val="00071E52"/>
    <w:rsid w:val="0007376B"/>
    <w:rsid w:val="00074285"/>
    <w:rsid w:val="00086727"/>
    <w:rsid w:val="00086FE5"/>
    <w:rsid w:val="00090545"/>
    <w:rsid w:val="000962C9"/>
    <w:rsid w:val="000A535F"/>
    <w:rsid w:val="000A6794"/>
    <w:rsid w:val="000B39E6"/>
    <w:rsid w:val="000B4901"/>
    <w:rsid w:val="000B56F0"/>
    <w:rsid w:val="000D1A96"/>
    <w:rsid w:val="000D45EF"/>
    <w:rsid w:val="000D525F"/>
    <w:rsid w:val="000E45A7"/>
    <w:rsid w:val="000E7770"/>
    <w:rsid w:val="000F34AC"/>
    <w:rsid w:val="00103906"/>
    <w:rsid w:val="00122F51"/>
    <w:rsid w:val="001245F6"/>
    <w:rsid w:val="00126139"/>
    <w:rsid w:val="001275B9"/>
    <w:rsid w:val="00133472"/>
    <w:rsid w:val="00133FF1"/>
    <w:rsid w:val="00142C75"/>
    <w:rsid w:val="00143D81"/>
    <w:rsid w:val="0016089A"/>
    <w:rsid w:val="001619DF"/>
    <w:rsid w:val="00164CDC"/>
    <w:rsid w:val="00165238"/>
    <w:rsid w:val="00166089"/>
    <w:rsid w:val="00167CF1"/>
    <w:rsid w:val="00171021"/>
    <w:rsid w:val="0017222E"/>
    <w:rsid w:val="00172BDA"/>
    <w:rsid w:val="001837BD"/>
    <w:rsid w:val="00183A2C"/>
    <w:rsid w:val="001879C7"/>
    <w:rsid w:val="001A5B4C"/>
    <w:rsid w:val="001A6392"/>
    <w:rsid w:val="001A6728"/>
    <w:rsid w:val="001B7060"/>
    <w:rsid w:val="001C0E4B"/>
    <w:rsid w:val="001C1FCD"/>
    <w:rsid w:val="001C4DAC"/>
    <w:rsid w:val="001D2464"/>
    <w:rsid w:val="001D42C0"/>
    <w:rsid w:val="001D6E8E"/>
    <w:rsid w:val="001E1161"/>
    <w:rsid w:val="001E3FEF"/>
    <w:rsid w:val="001F4EE3"/>
    <w:rsid w:val="00201516"/>
    <w:rsid w:val="00202683"/>
    <w:rsid w:val="00204F3D"/>
    <w:rsid w:val="00214156"/>
    <w:rsid w:val="00215FCE"/>
    <w:rsid w:val="002206C0"/>
    <w:rsid w:val="002233F9"/>
    <w:rsid w:val="002326A7"/>
    <w:rsid w:val="00235357"/>
    <w:rsid w:val="002360F7"/>
    <w:rsid w:val="00251456"/>
    <w:rsid w:val="0025421E"/>
    <w:rsid w:val="00255843"/>
    <w:rsid w:val="00264287"/>
    <w:rsid w:val="0026589D"/>
    <w:rsid w:val="002661E9"/>
    <w:rsid w:val="002664E1"/>
    <w:rsid w:val="00267395"/>
    <w:rsid w:val="002674C4"/>
    <w:rsid w:val="00272B84"/>
    <w:rsid w:val="00275F97"/>
    <w:rsid w:val="002777C0"/>
    <w:rsid w:val="00277ABB"/>
    <w:rsid w:val="00280F81"/>
    <w:rsid w:val="002819B5"/>
    <w:rsid w:val="00283653"/>
    <w:rsid w:val="00296DFA"/>
    <w:rsid w:val="002A0FE9"/>
    <w:rsid w:val="002A28B4"/>
    <w:rsid w:val="002A2D2D"/>
    <w:rsid w:val="002A3D16"/>
    <w:rsid w:val="002B0C0B"/>
    <w:rsid w:val="002B6E39"/>
    <w:rsid w:val="002C40DC"/>
    <w:rsid w:val="002C71C6"/>
    <w:rsid w:val="002D6A6D"/>
    <w:rsid w:val="002D74E4"/>
    <w:rsid w:val="002E449C"/>
    <w:rsid w:val="002E4FD6"/>
    <w:rsid w:val="002E61F0"/>
    <w:rsid w:val="00300A25"/>
    <w:rsid w:val="00305122"/>
    <w:rsid w:val="00312A8B"/>
    <w:rsid w:val="003161D9"/>
    <w:rsid w:val="00317448"/>
    <w:rsid w:val="0032250F"/>
    <w:rsid w:val="003230CF"/>
    <w:rsid w:val="0033212E"/>
    <w:rsid w:val="0033490F"/>
    <w:rsid w:val="00335C87"/>
    <w:rsid w:val="003429A3"/>
    <w:rsid w:val="00343668"/>
    <w:rsid w:val="00346D9B"/>
    <w:rsid w:val="003735EF"/>
    <w:rsid w:val="00380A57"/>
    <w:rsid w:val="003817EF"/>
    <w:rsid w:val="00382A45"/>
    <w:rsid w:val="003977A9"/>
    <w:rsid w:val="003A1601"/>
    <w:rsid w:val="003A5602"/>
    <w:rsid w:val="003B0278"/>
    <w:rsid w:val="003B1846"/>
    <w:rsid w:val="003B6A53"/>
    <w:rsid w:val="003B7EF2"/>
    <w:rsid w:val="003C664C"/>
    <w:rsid w:val="003C7D0E"/>
    <w:rsid w:val="003E1013"/>
    <w:rsid w:val="003E167F"/>
    <w:rsid w:val="003E2A3C"/>
    <w:rsid w:val="003E2F33"/>
    <w:rsid w:val="003E4EB9"/>
    <w:rsid w:val="003E6BFB"/>
    <w:rsid w:val="003F1864"/>
    <w:rsid w:val="003F2964"/>
    <w:rsid w:val="003F6393"/>
    <w:rsid w:val="004029D1"/>
    <w:rsid w:val="004061C5"/>
    <w:rsid w:val="004074E2"/>
    <w:rsid w:val="0041081C"/>
    <w:rsid w:val="0042470E"/>
    <w:rsid w:val="004311CA"/>
    <w:rsid w:val="004410B5"/>
    <w:rsid w:val="0044425E"/>
    <w:rsid w:val="0044686A"/>
    <w:rsid w:val="00447ACF"/>
    <w:rsid w:val="00454BB4"/>
    <w:rsid w:val="004601DB"/>
    <w:rsid w:val="00462673"/>
    <w:rsid w:val="00464C7C"/>
    <w:rsid w:val="00465028"/>
    <w:rsid w:val="0047331A"/>
    <w:rsid w:val="004750E3"/>
    <w:rsid w:val="0047640B"/>
    <w:rsid w:val="0047644B"/>
    <w:rsid w:val="00476D4B"/>
    <w:rsid w:val="00476EF0"/>
    <w:rsid w:val="00481E04"/>
    <w:rsid w:val="00484174"/>
    <w:rsid w:val="00491748"/>
    <w:rsid w:val="004A7E77"/>
    <w:rsid w:val="004B01FE"/>
    <w:rsid w:val="004B41C1"/>
    <w:rsid w:val="004B4CFE"/>
    <w:rsid w:val="004B596F"/>
    <w:rsid w:val="004C0A80"/>
    <w:rsid w:val="004C111A"/>
    <w:rsid w:val="004D03E1"/>
    <w:rsid w:val="004D29A9"/>
    <w:rsid w:val="004D50AD"/>
    <w:rsid w:val="004E0D4F"/>
    <w:rsid w:val="004E73A3"/>
    <w:rsid w:val="004F0CED"/>
    <w:rsid w:val="0050017E"/>
    <w:rsid w:val="00503820"/>
    <w:rsid w:val="00505153"/>
    <w:rsid w:val="005054C7"/>
    <w:rsid w:val="00507F81"/>
    <w:rsid w:val="00510C8D"/>
    <w:rsid w:val="00514884"/>
    <w:rsid w:val="005172E9"/>
    <w:rsid w:val="00517B12"/>
    <w:rsid w:val="00524789"/>
    <w:rsid w:val="005354A7"/>
    <w:rsid w:val="00536600"/>
    <w:rsid w:val="00541A75"/>
    <w:rsid w:val="0054295E"/>
    <w:rsid w:val="005439C9"/>
    <w:rsid w:val="00552BB9"/>
    <w:rsid w:val="00552F14"/>
    <w:rsid w:val="00553CCB"/>
    <w:rsid w:val="00554167"/>
    <w:rsid w:val="00555034"/>
    <w:rsid w:val="00563DC7"/>
    <w:rsid w:val="00564029"/>
    <w:rsid w:val="005644B1"/>
    <w:rsid w:val="00564D7B"/>
    <w:rsid w:val="0056527D"/>
    <w:rsid w:val="0056786B"/>
    <w:rsid w:val="0057036A"/>
    <w:rsid w:val="0057138C"/>
    <w:rsid w:val="005803E5"/>
    <w:rsid w:val="005838C6"/>
    <w:rsid w:val="00584EDB"/>
    <w:rsid w:val="0058723E"/>
    <w:rsid w:val="00590022"/>
    <w:rsid w:val="00594821"/>
    <w:rsid w:val="00595BAC"/>
    <w:rsid w:val="00596357"/>
    <w:rsid w:val="005B0164"/>
    <w:rsid w:val="005B328C"/>
    <w:rsid w:val="005B338B"/>
    <w:rsid w:val="005C131C"/>
    <w:rsid w:val="005C6A24"/>
    <w:rsid w:val="005C7D85"/>
    <w:rsid w:val="005D131C"/>
    <w:rsid w:val="005D1947"/>
    <w:rsid w:val="005D4EEC"/>
    <w:rsid w:val="005D5E88"/>
    <w:rsid w:val="005E04CE"/>
    <w:rsid w:val="005E25EE"/>
    <w:rsid w:val="005E6CC9"/>
    <w:rsid w:val="005F44AF"/>
    <w:rsid w:val="00600083"/>
    <w:rsid w:val="00604333"/>
    <w:rsid w:val="00604363"/>
    <w:rsid w:val="006056A2"/>
    <w:rsid w:val="006063C6"/>
    <w:rsid w:val="00616C97"/>
    <w:rsid w:val="00624212"/>
    <w:rsid w:val="006242A9"/>
    <w:rsid w:val="00624DCF"/>
    <w:rsid w:val="0063342B"/>
    <w:rsid w:val="0064050C"/>
    <w:rsid w:val="00644D27"/>
    <w:rsid w:val="00650E58"/>
    <w:rsid w:val="006640AE"/>
    <w:rsid w:val="00666B9A"/>
    <w:rsid w:val="00670041"/>
    <w:rsid w:val="00671FE2"/>
    <w:rsid w:val="006732C2"/>
    <w:rsid w:val="00682DF5"/>
    <w:rsid w:val="00684556"/>
    <w:rsid w:val="00694816"/>
    <w:rsid w:val="00695634"/>
    <w:rsid w:val="006A0FF2"/>
    <w:rsid w:val="006A2903"/>
    <w:rsid w:val="006B00A4"/>
    <w:rsid w:val="006C248E"/>
    <w:rsid w:val="006C4F73"/>
    <w:rsid w:val="006D239A"/>
    <w:rsid w:val="006D27EB"/>
    <w:rsid w:val="006D5916"/>
    <w:rsid w:val="006D74A4"/>
    <w:rsid w:val="006E2245"/>
    <w:rsid w:val="006E37E7"/>
    <w:rsid w:val="006E508E"/>
    <w:rsid w:val="006E55B4"/>
    <w:rsid w:val="006E73EC"/>
    <w:rsid w:val="006E7E50"/>
    <w:rsid w:val="006F6BEE"/>
    <w:rsid w:val="00704432"/>
    <w:rsid w:val="007051DF"/>
    <w:rsid w:val="0071061D"/>
    <w:rsid w:val="00711E6E"/>
    <w:rsid w:val="0071788A"/>
    <w:rsid w:val="00723E7E"/>
    <w:rsid w:val="00724DA4"/>
    <w:rsid w:val="00737121"/>
    <w:rsid w:val="007409E7"/>
    <w:rsid w:val="007500FB"/>
    <w:rsid w:val="00753947"/>
    <w:rsid w:val="00753D05"/>
    <w:rsid w:val="00753F6A"/>
    <w:rsid w:val="00763912"/>
    <w:rsid w:val="00767C0C"/>
    <w:rsid w:val="00770537"/>
    <w:rsid w:val="00773371"/>
    <w:rsid w:val="00774E44"/>
    <w:rsid w:val="00775599"/>
    <w:rsid w:val="00776182"/>
    <w:rsid w:val="007845B9"/>
    <w:rsid w:val="00785258"/>
    <w:rsid w:val="007918C2"/>
    <w:rsid w:val="00791F02"/>
    <w:rsid w:val="0079324A"/>
    <w:rsid w:val="00794EEE"/>
    <w:rsid w:val="007A1353"/>
    <w:rsid w:val="007A635E"/>
    <w:rsid w:val="007B692A"/>
    <w:rsid w:val="007B7623"/>
    <w:rsid w:val="007C1C33"/>
    <w:rsid w:val="007C2C37"/>
    <w:rsid w:val="007C3E81"/>
    <w:rsid w:val="007C42AC"/>
    <w:rsid w:val="007C535B"/>
    <w:rsid w:val="007C6AA8"/>
    <w:rsid w:val="007D26F8"/>
    <w:rsid w:val="007D47C5"/>
    <w:rsid w:val="007D742F"/>
    <w:rsid w:val="007D7DDA"/>
    <w:rsid w:val="007E0960"/>
    <w:rsid w:val="007E4E4F"/>
    <w:rsid w:val="007E65B8"/>
    <w:rsid w:val="007F04BF"/>
    <w:rsid w:val="007F177C"/>
    <w:rsid w:val="007F3CB0"/>
    <w:rsid w:val="007F5F65"/>
    <w:rsid w:val="00801502"/>
    <w:rsid w:val="008063E1"/>
    <w:rsid w:val="008068A2"/>
    <w:rsid w:val="008105A0"/>
    <w:rsid w:val="00836CA4"/>
    <w:rsid w:val="00840331"/>
    <w:rsid w:val="008424D5"/>
    <w:rsid w:val="00850706"/>
    <w:rsid w:val="00850C25"/>
    <w:rsid w:val="0085184F"/>
    <w:rsid w:val="00851953"/>
    <w:rsid w:val="00852608"/>
    <w:rsid w:val="00861625"/>
    <w:rsid w:val="008617B5"/>
    <w:rsid w:val="00870828"/>
    <w:rsid w:val="008721D1"/>
    <w:rsid w:val="00873561"/>
    <w:rsid w:val="0088080B"/>
    <w:rsid w:val="00880B31"/>
    <w:rsid w:val="00894A05"/>
    <w:rsid w:val="00894B23"/>
    <w:rsid w:val="008968C9"/>
    <w:rsid w:val="008A1E97"/>
    <w:rsid w:val="008A68CF"/>
    <w:rsid w:val="008B07D7"/>
    <w:rsid w:val="008B557F"/>
    <w:rsid w:val="008C2344"/>
    <w:rsid w:val="008C2B83"/>
    <w:rsid w:val="008C489F"/>
    <w:rsid w:val="008C4CB0"/>
    <w:rsid w:val="008C521F"/>
    <w:rsid w:val="008C5930"/>
    <w:rsid w:val="008D579A"/>
    <w:rsid w:val="008E6CF3"/>
    <w:rsid w:val="008F01A2"/>
    <w:rsid w:val="008F12EF"/>
    <w:rsid w:val="008F202C"/>
    <w:rsid w:val="008F5B43"/>
    <w:rsid w:val="008F5FDB"/>
    <w:rsid w:val="009015E4"/>
    <w:rsid w:val="00902E68"/>
    <w:rsid w:val="009041F3"/>
    <w:rsid w:val="00912BC6"/>
    <w:rsid w:val="00914985"/>
    <w:rsid w:val="009151CE"/>
    <w:rsid w:val="00917EBF"/>
    <w:rsid w:val="009254B7"/>
    <w:rsid w:val="00930CEE"/>
    <w:rsid w:val="009329F6"/>
    <w:rsid w:val="0093583E"/>
    <w:rsid w:val="00941FFF"/>
    <w:rsid w:val="0094297E"/>
    <w:rsid w:val="00947DD4"/>
    <w:rsid w:val="00955691"/>
    <w:rsid w:val="00961157"/>
    <w:rsid w:val="00961E94"/>
    <w:rsid w:val="00965807"/>
    <w:rsid w:val="00965C5B"/>
    <w:rsid w:val="0096684B"/>
    <w:rsid w:val="009677BC"/>
    <w:rsid w:val="00973B61"/>
    <w:rsid w:val="00974B68"/>
    <w:rsid w:val="00976E46"/>
    <w:rsid w:val="00982E07"/>
    <w:rsid w:val="00994B76"/>
    <w:rsid w:val="009B121D"/>
    <w:rsid w:val="009B3A59"/>
    <w:rsid w:val="009B4243"/>
    <w:rsid w:val="009B4E7E"/>
    <w:rsid w:val="009B4FB4"/>
    <w:rsid w:val="009B5539"/>
    <w:rsid w:val="009C09E5"/>
    <w:rsid w:val="009C0C39"/>
    <w:rsid w:val="009D1805"/>
    <w:rsid w:val="009D390C"/>
    <w:rsid w:val="009E1A09"/>
    <w:rsid w:val="009F00E6"/>
    <w:rsid w:val="009F6F5E"/>
    <w:rsid w:val="00A02545"/>
    <w:rsid w:val="00A025E6"/>
    <w:rsid w:val="00A043E3"/>
    <w:rsid w:val="00A05555"/>
    <w:rsid w:val="00A06D89"/>
    <w:rsid w:val="00A119A3"/>
    <w:rsid w:val="00A16C3B"/>
    <w:rsid w:val="00A35790"/>
    <w:rsid w:val="00A36819"/>
    <w:rsid w:val="00A408C2"/>
    <w:rsid w:val="00A45A89"/>
    <w:rsid w:val="00A46287"/>
    <w:rsid w:val="00A47F12"/>
    <w:rsid w:val="00A5106B"/>
    <w:rsid w:val="00A6393F"/>
    <w:rsid w:val="00A66DE2"/>
    <w:rsid w:val="00A70227"/>
    <w:rsid w:val="00A8618F"/>
    <w:rsid w:val="00A87304"/>
    <w:rsid w:val="00A90AAE"/>
    <w:rsid w:val="00AA078D"/>
    <w:rsid w:val="00AA3772"/>
    <w:rsid w:val="00AA3A3D"/>
    <w:rsid w:val="00AB106E"/>
    <w:rsid w:val="00AB2224"/>
    <w:rsid w:val="00AC36D6"/>
    <w:rsid w:val="00AC60FE"/>
    <w:rsid w:val="00AC77AD"/>
    <w:rsid w:val="00AD3214"/>
    <w:rsid w:val="00AD403F"/>
    <w:rsid w:val="00AD71D5"/>
    <w:rsid w:val="00AE05D3"/>
    <w:rsid w:val="00AE355A"/>
    <w:rsid w:val="00AE6FA8"/>
    <w:rsid w:val="00AF4B2C"/>
    <w:rsid w:val="00B054C5"/>
    <w:rsid w:val="00B06F96"/>
    <w:rsid w:val="00B13E99"/>
    <w:rsid w:val="00B148DD"/>
    <w:rsid w:val="00B22D42"/>
    <w:rsid w:val="00B22ED9"/>
    <w:rsid w:val="00B23302"/>
    <w:rsid w:val="00B2472A"/>
    <w:rsid w:val="00B3244E"/>
    <w:rsid w:val="00B3390A"/>
    <w:rsid w:val="00B37EF0"/>
    <w:rsid w:val="00B567F6"/>
    <w:rsid w:val="00B56DF3"/>
    <w:rsid w:val="00B57A5C"/>
    <w:rsid w:val="00B6185B"/>
    <w:rsid w:val="00B61DBD"/>
    <w:rsid w:val="00B638EB"/>
    <w:rsid w:val="00B63DED"/>
    <w:rsid w:val="00B70571"/>
    <w:rsid w:val="00B70B47"/>
    <w:rsid w:val="00B753E7"/>
    <w:rsid w:val="00B77FAD"/>
    <w:rsid w:val="00B80393"/>
    <w:rsid w:val="00B86AF3"/>
    <w:rsid w:val="00B92E32"/>
    <w:rsid w:val="00B9309B"/>
    <w:rsid w:val="00B93366"/>
    <w:rsid w:val="00BA1F40"/>
    <w:rsid w:val="00BA2274"/>
    <w:rsid w:val="00BA4820"/>
    <w:rsid w:val="00BB05FA"/>
    <w:rsid w:val="00BB5B10"/>
    <w:rsid w:val="00BC2080"/>
    <w:rsid w:val="00BC30B7"/>
    <w:rsid w:val="00BC56D6"/>
    <w:rsid w:val="00BD0D3A"/>
    <w:rsid w:val="00BE412A"/>
    <w:rsid w:val="00BE4FD2"/>
    <w:rsid w:val="00BE6DB0"/>
    <w:rsid w:val="00BF1775"/>
    <w:rsid w:val="00BF201D"/>
    <w:rsid w:val="00C0490B"/>
    <w:rsid w:val="00C0597D"/>
    <w:rsid w:val="00C07904"/>
    <w:rsid w:val="00C121AF"/>
    <w:rsid w:val="00C14C80"/>
    <w:rsid w:val="00C21F89"/>
    <w:rsid w:val="00C2358D"/>
    <w:rsid w:val="00C304BE"/>
    <w:rsid w:val="00C355A5"/>
    <w:rsid w:val="00C37388"/>
    <w:rsid w:val="00C43B64"/>
    <w:rsid w:val="00C53F37"/>
    <w:rsid w:val="00C5499A"/>
    <w:rsid w:val="00C557EC"/>
    <w:rsid w:val="00C6117A"/>
    <w:rsid w:val="00C61D17"/>
    <w:rsid w:val="00C626CF"/>
    <w:rsid w:val="00C62A0F"/>
    <w:rsid w:val="00C63C27"/>
    <w:rsid w:val="00C63E38"/>
    <w:rsid w:val="00C67CEC"/>
    <w:rsid w:val="00C7107B"/>
    <w:rsid w:val="00C71F06"/>
    <w:rsid w:val="00C82862"/>
    <w:rsid w:val="00C84E4D"/>
    <w:rsid w:val="00C91554"/>
    <w:rsid w:val="00C94D88"/>
    <w:rsid w:val="00CA2FD0"/>
    <w:rsid w:val="00CA7E7F"/>
    <w:rsid w:val="00CB626D"/>
    <w:rsid w:val="00CD4E2D"/>
    <w:rsid w:val="00CD5181"/>
    <w:rsid w:val="00CD7485"/>
    <w:rsid w:val="00CE2360"/>
    <w:rsid w:val="00CE236C"/>
    <w:rsid w:val="00CE55FC"/>
    <w:rsid w:val="00CF0047"/>
    <w:rsid w:val="00CF1FBC"/>
    <w:rsid w:val="00CF4712"/>
    <w:rsid w:val="00D166C9"/>
    <w:rsid w:val="00D22895"/>
    <w:rsid w:val="00D22EC8"/>
    <w:rsid w:val="00D23030"/>
    <w:rsid w:val="00D3404A"/>
    <w:rsid w:val="00D4354E"/>
    <w:rsid w:val="00D43F69"/>
    <w:rsid w:val="00D443C9"/>
    <w:rsid w:val="00D45A4E"/>
    <w:rsid w:val="00D50F79"/>
    <w:rsid w:val="00D55C10"/>
    <w:rsid w:val="00D66722"/>
    <w:rsid w:val="00D66B7C"/>
    <w:rsid w:val="00D73957"/>
    <w:rsid w:val="00D75F7F"/>
    <w:rsid w:val="00D8395C"/>
    <w:rsid w:val="00D910AA"/>
    <w:rsid w:val="00D9217D"/>
    <w:rsid w:val="00DB4CE9"/>
    <w:rsid w:val="00DC28E6"/>
    <w:rsid w:val="00DC4869"/>
    <w:rsid w:val="00DC5038"/>
    <w:rsid w:val="00DC79E8"/>
    <w:rsid w:val="00DD55F0"/>
    <w:rsid w:val="00DD789A"/>
    <w:rsid w:val="00DD7BB2"/>
    <w:rsid w:val="00DE1B8E"/>
    <w:rsid w:val="00DF00FA"/>
    <w:rsid w:val="00DF57D8"/>
    <w:rsid w:val="00DF6F6D"/>
    <w:rsid w:val="00E00047"/>
    <w:rsid w:val="00E032C5"/>
    <w:rsid w:val="00E24C6A"/>
    <w:rsid w:val="00E25811"/>
    <w:rsid w:val="00E32F85"/>
    <w:rsid w:val="00E36FD8"/>
    <w:rsid w:val="00E37380"/>
    <w:rsid w:val="00E4035F"/>
    <w:rsid w:val="00E42A58"/>
    <w:rsid w:val="00E465C4"/>
    <w:rsid w:val="00E475B9"/>
    <w:rsid w:val="00E55085"/>
    <w:rsid w:val="00E55ECC"/>
    <w:rsid w:val="00E620E5"/>
    <w:rsid w:val="00E63F64"/>
    <w:rsid w:val="00E658C6"/>
    <w:rsid w:val="00E71B6C"/>
    <w:rsid w:val="00E74623"/>
    <w:rsid w:val="00E80E3D"/>
    <w:rsid w:val="00E86D42"/>
    <w:rsid w:val="00E870B8"/>
    <w:rsid w:val="00E93AAF"/>
    <w:rsid w:val="00EA1019"/>
    <w:rsid w:val="00EA2C1C"/>
    <w:rsid w:val="00EA3B29"/>
    <w:rsid w:val="00EB499B"/>
    <w:rsid w:val="00EB55CA"/>
    <w:rsid w:val="00EB7421"/>
    <w:rsid w:val="00EB7891"/>
    <w:rsid w:val="00EB796E"/>
    <w:rsid w:val="00EC36F5"/>
    <w:rsid w:val="00EC5A4D"/>
    <w:rsid w:val="00EC643C"/>
    <w:rsid w:val="00ED0DEA"/>
    <w:rsid w:val="00ED24E0"/>
    <w:rsid w:val="00ED73C4"/>
    <w:rsid w:val="00EF0074"/>
    <w:rsid w:val="00EF1492"/>
    <w:rsid w:val="00EF7BAE"/>
    <w:rsid w:val="00F05A50"/>
    <w:rsid w:val="00F20B48"/>
    <w:rsid w:val="00F227EC"/>
    <w:rsid w:val="00F2370B"/>
    <w:rsid w:val="00F258BA"/>
    <w:rsid w:val="00F25BF9"/>
    <w:rsid w:val="00F273F8"/>
    <w:rsid w:val="00F27E9C"/>
    <w:rsid w:val="00F41F41"/>
    <w:rsid w:val="00F46918"/>
    <w:rsid w:val="00F46DDE"/>
    <w:rsid w:val="00F545B4"/>
    <w:rsid w:val="00F6020A"/>
    <w:rsid w:val="00F63976"/>
    <w:rsid w:val="00F655ED"/>
    <w:rsid w:val="00F7033C"/>
    <w:rsid w:val="00F716D4"/>
    <w:rsid w:val="00F76CE7"/>
    <w:rsid w:val="00F81A5D"/>
    <w:rsid w:val="00F96C90"/>
    <w:rsid w:val="00F96D0D"/>
    <w:rsid w:val="00F976AD"/>
    <w:rsid w:val="00FA2108"/>
    <w:rsid w:val="00FA5F34"/>
    <w:rsid w:val="00FA6461"/>
    <w:rsid w:val="00FB2A88"/>
    <w:rsid w:val="00FC20A4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BDAB4C2-4796-42C3-9CE3-E890B92C20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64C7C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9B5539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B5539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customStyle="1" w:styleId="FrameContents">
    <w:name w:val="Frame Contents"/>
    <w:basedOn w:val="Normal"/>
    <w:qFormat/>
    <w:rsid w:val="0017222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55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83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642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fundamentals-csharp-java-js-python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Practice/Index/2305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image" Target="media/image1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1C12A5F-F829-4E6E-B7F4-D50DF9EEEA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3</TotalTime>
  <Pages>2</Pages>
  <Words>435</Words>
  <Characters>2485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amming Fundamentals Exam</vt:lpstr>
    </vt:vector>
  </TitlesOfParts>
  <Company>Software University</Company>
  <LinksUpToDate>false</LinksUpToDate>
  <CharactersWithSpaces>29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Exam</dc:title>
  <dc:subject>Programming Fundamentals</dc:subject>
  <dc:creator>Software University Foundation</dc:creator>
  <cp:keywords>softuni, programming fundamentals, exam</cp:keywords>
  <dc:description>Programming Fundamentals Course @ SoftUni - https://softuni.bg/courses/programming-fundamentals</dc:description>
  <cp:lastModifiedBy>Aleksandra Raykova</cp:lastModifiedBy>
  <cp:revision>20</cp:revision>
  <cp:lastPrinted>2015-10-26T22:35:00Z</cp:lastPrinted>
  <dcterms:created xsi:type="dcterms:W3CDTF">2020-04-03T07:06:00Z</dcterms:created>
  <dcterms:modified xsi:type="dcterms:W3CDTF">2021-09-23T08:28:00Z</dcterms:modified>
  <cp:category>programming, education, software engineering, software development</cp:category>
</cp:coreProperties>
</file>